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4553D" w14:textId="4A65BB86" w:rsidR="003E3D57" w:rsidRPr="003E3D57" w:rsidRDefault="003E3D57" w:rsidP="00E74CF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E3D57">
        <w:rPr>
          <w:rFonts w:ascii="Times New Roman" w:hAnsi="Times New Roman" w:cs="Times New Roman"/>
          <w:b/>
          <w:sz w:val="36"/>
          <w:szCs w:val="36"/>
          <w:u w:val="single"/>
        </w:rPr>
        <w:t>SUPPLEMENTARY MATERIALS</w:t>
      </w:r>
    </w:p>
    <w:p w14:paraId="1E28370C" w14:textId="0C38873C" w:rsidR="009D19BA" w:rsidRDefault="00134C72" w:rsidP="009D19B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ociation of low and high ambient temperature with daily hospitalization for cardiorespiratory diseases in Brazil: A national time-series study between 2008 and 2018</w:t>
      </w:r>
    </w:p>
    <w:p w14:paraId="07D48DCC" w14:textId="77777777" w:rsidR="009D19BA" w:rsidRDefault="009D19BA" w:rsidP="009D19B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5074B3" w14:textId="77777777" w:rsidR="009D19BA" w:rsidRDefault="009D19BA" w:rsidP="009D19BA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0FDBB9" w14:textId="77777777" w:rsidR="00134C72" w:rsidRPr="00762BE4" w:rsidRDefault="00134C72" w:rsidP="00134C7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2BE4">
        <w:rPr>
          <w:rFonts w:ascii="Times New Roman" w:hAnsi="Times New Roman" w:cs="Times New Roman"/>
          <w:b/>
          <w:noProof/>
          <w:sz w:val="24"/>
          <w:szCs w:val="24"/>
        </w:rPr>
        <w:t>Weeberb</w:t>
      </w:r>
      <w:r w:rsidRPr="00762BE4">
        <w:rPr>
          <w:rFonts w:ascii="Times New Roman" w:hAnsi="Times New Roman" w:cs="Times New Roman"/>
          <w:b/>
          <w:sz w:val="24"/>
          <w:szCs w:val="24"/>
        </w:rPr>
        <w:t xml:space="preserve"> J. </w:t>
      </w:r>
      <w:r w:rsidRPr="00762BE4">
        <w:rPr>
          <w:rFonts w:ascii="Times New Roman" w:hAnsi="Times New Roman" w:cs="Times New Roman"/>
          <w:b/>
          <w:noProof/>
          <w:sz w:val="24"/>
          <w:szCs w:val="24"/>
        </w:rPr>
        <w:t>Requia</w:t>
      </w:r>
    </w:p>
    <w:p w14:paraId="436D3EF8" w14:textId="77777777" w:rsidR="00134C72" w:rsidRPr="00762BE4" w:rsidRDefault="00134C72" w:rsidP="00134C7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BE4">
        <w:rPr>
          <w:rFonts w:ascii="Times New Roman" w:hAnsi="Times New Roman" w:cs="Times New Roman"/>
          <w:sz w:val="24"/>
          <w:szCs w:val="24"/>
        </w:rPr>
        <w:t>(Corresponding Author)</w:t>
      </w:r>
    </w:p>
    <w:p w14:paraId="5115861C" w14:textId="77777777" w:rsidR="00134C72" w:rsidRPr="00762BE4" w:rsidRDefault="00134C72" w:rsidP="00134C7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2BE4">
        <w:rPr>
          <w:rFonts w:ascii="Times New Roman" w:hAnsi="Times New Roman" w:cs="Times New Roman"/>
          <w:sz w:val="24"/>
          <w:szCs w:val="24"/>
        </w:rPr>
        <w:t xml:space="preserve">School of Public Policy and Government, Fundação Getúlio Vargas </w:t>
      </w:r>
    </w:p>
    <w:p w14:paraId="41C6CE18" w14:textId="77777777" w:rsidR="00134C72" w:rsidRDefault="00134C72" w:rsidP="00134C7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D444F3">
        <w:rPr>
          <w:rFonts w:ascii="Times New Roman" w:hAnsi="Times New Roman" w:cs="Times New Roman"/>
          <w:sz w:val="24"/>
          <w:szCs w:val="24"/>
          <w:lang w:val="pt-BR"/>
        </w:rPr>
        <w:t>Brasília, Distrito Federal, Brazil</w:t>
      </w:r>
    </w:p>
    <w:p w14:paraId="02DD341B" w14:textId="77777777" w:rsidR="00134C72" w:rsidRDefault="00134C72" w:rsidP="00134C7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pt-BR"/>
        </w:rPr>
      </w:pPr>
    </w:p>
    <w:p w14:paraId="1A17DB20" w14:textId="77777777" w:rsidR="00F76571" w:rsidRPr="00D71E86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D71E86">
        <w:rPr>
          <w:rFonts w:ascii="Times New Roman" w:hAnsi="Times New Roman" w:cs="Times New Roman"/>
          <w:b/>
          <w:bCs/>
          <w:sz w:val="24"/>
          <w:szCs w:val="24"/>
          <w:lang w:val="pt-BR"/>
        </w:rPr>
        <w:t>Ana Maria Vicedo-Cabrera</w:t>
      </w:r>
    </w:p>
    <w:p w14:paraId="203E221C" w14:textId="77777777" w:rsidR="00F76571" w:rsidRPr="00576F9C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7670">
        <w:rPr>
          <w:rFonts w:ascii="Times New Roman" w:hAnsi="Times New Roman" w:cs="Times New Roman"/>
          <w:sz w:val="24"/>
          <w:szCs w:val="24"/>
        </w:rPr>
        <w:t>Institute of Social and Preventive Medicine, University of Bern</w:t>
      </w:r>
    </w:p>
    <w:p w14:paraId="0AAF4A97" w14:textId="77777777" w:rsidR="00F76571" w:rsidRPr="005D6142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D6142">
        <w:rPr>
          <w:rFonts w:ascii="Times New Roman" w:hAnsi="Times New Roman" w:cs="Times New Roman"/>
          <w:sz w:val="24"/>
          <w:szCs w:val="24"/>
        </w:rPr>
        <w:t>Oeschger Center for Climate Change Research, University of Bern</w:t>
      </w:r>
    </w:p>
    <w:p w14:paraId="01CD4219" w14:textId="77777777" w:rsidR="00F76571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D6142">
        <w:rPr>
          <w:rFonts w:ascii="Times New Roman" w:hAnsi="Times New Roman" w:cs="Times New Roman"/>
          <w:sz w:val="24"/>
          <w:szCs w:val="24"/>
        </w:rPr>
        <w:t>Bern, Switzerland</w:t>
      </w:r>
    </w:p>
    <w:p w14:paraId="3A6D783F" w14:textId="77777777" w:rsidR="00F76571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AAE774" w14:textId="77777777" w:rsidR="00F76571" w:rsidRPr="005B2519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2519">
        <w:rPr>
          <w:rFonts w:ascii="Times New Roman" w:hAnsi="Times New Roman" w:cs="Times New Roman"/>
          <w:b/>
          <w:bCs/>
          <w:sz w:val="24"/>
          <w:szCs w:val="24"/>
        </w:rPr>
        <w:t>Evan de Schrijver</w:t>
      </w:r>
    </w:p>
    <w:p w14:paraId="7B7DFA18" w14:textId="77777777" w:rsidR="00F76571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7670">
        <w:rPr>
          <w:rFonts w:ascii="Times New Roman" w:hAnsi="Times New Roman" w:cs="Times New Roman"/>
          <w:sz w:val="24"/>
          <w:szCs w:val="24"/>
        </w:rPr>
        <w:t>Institute of Social and Preventive Medicine, University of Bern</w:t>
      </w:r>
    </w:p>
    <w:p w14:paraId="2AF06A53" w14:textId="77777777" w:rsidR="00F76571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D6142">
        <w:rPr>
          <w:rFonts w:ascii="Times New Roman" w:hAnsi="Times New Roman" w:cs="Times New Roman"/>
          <w:sz w:val="24"/>
          <w:szCs w:val="24"/>
        </w:rPr>
        <w:t>Bern, Switzerland</w:t>
      </w:r>
    </w:p>
    <w:p w14:paraId="642BB284" w14:textId="77777777" w:rsidR="00F76571" w:rsidRPr="005D6142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6C4CEA" w14:textId="77777777" w:rsidR="00F76571" w:rsidRPr="005D6142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6142">
        <w:rPr>
          <w:rFonts w:ascii="Times New Roman" w:hAnsi="Times New Roman" w:cs="Times New Roman"/>
          <w:b/>
          <w:bCs/>
          <w:sz w:val="24"/>
          <w:szCs w:val="24"/>
        </w:rPr>
        <w:t>Heresh Amini</w:t>
      </w:r>
    </w:p>
    <w:p w14:paraId="04CF9A7B" w14:textId="77777777" w:rsidR="00F76571" w:rsidRPr="005D6142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D6142">
        <w:rPr>
          <w:rFonts w:ascii="Times New Roman" w:hAnsi="Times New Roman" w:cs="Times New Roman"/>
          <w:sz w:val="24"/>
          <w:szCs w:val="24"/>
        </w:rPr>
        <w:t>Department of Public Health, University of Copenhagen</w:t>
      </w:r>
    </w:p>
    <w:p w14:paraId="2B6622B2" w14:textId="77777777" w:rsidR="00F76571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D6142">
        <w:rPr>
          <w:rFonts w:ascii="Times New Roman" w:hAnsi="Times New Roman" w:cs="Times New Roman"/>
          <w:sz w:val="24"/>
          <w:szCs w:val="24"/>
        </w:rPr>
        <w:t>Copenhagen, Denmark</w:t>
      </w:r>
    </w:p>
    <w:p w14:paraId="084DE17B" w14:textId="77777777" w:rsidR="00F76571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CFE4DB" w14:textId="77777777" w:rsidR="00F76571" w:rsidRPr="005B2519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2519">
        <w:rPr>
          <w:rFonts w:ascii="Times New Roman" w:hAnsi="Times New Roman" w:cs="Times New Roman"/>
          <w:b/>
          <w:bCs/>
          <w:sz w:val="24"/>
          <w:szCs w:val="24"/>
        </w:rPr>
        <w:t>Antonio Gasparrini</w:t>
      </w:r>
    </w:p>
    <w:p w14:paraId="788B6FBC" w14:textId="77777777" w:rsidR="00F76571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2519">
        <w:rPr>
          <w:rFonts w:ascii="Times New Roman" w:hAnsi="Times New Roman" w:cs="Times New Roman"/>
          <w:sz w:val="24"/>
          <w:szCs w:val="24"/>
        </w:rPr>
        <w:t>London School of Hygiene &amp; Tropical Medicine</w:t>
      </w:r>
    </w:p>
    <w:p w14:paraId="08794984" w14:textId="184A78C2" w:rsidR="006D10C8" w:rsidRPr="001A0D64" w:rsidRDefault="00F76571" w:rsidP="00F7657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ndon, England</w:t>
      </w:r>
    </w:p>
    <w:p w14:paraId="18F993CC" w14:textId="5F4FD7B7" w:rsidR="00A069C2" w:rsidRDefault="00A069C2" w:rsidP="006D10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069C2">
          <w:footerReference w:type="even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49161A" w14:textId="2ED12F01" w:rsidR="0029338B" w:rsidRDefault="0029338B" w:rsidP="00E74CF3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>
        <w:rPr>
          <w:rFonts w:ascii="Times New Roman" w:hAnsi="Times New Roman" w:cs="Times New Roman"/>
          <w:b/>
          <w:bCs/>
          <w:noProof/>
          <w:sz w:val="24"/>
          <w:szCs w:val="32"/>
        </w:rPr>
        <w:lastRenderedPageBreak/>
        <w:drawing>
          <wp:inline distT="0" distB="0" distL="0" distR="0" wp14:anchorId="2A050B1D" wp14:editId="35B78350">
            <wp:extent cx="5943600" cy="6073140"/>
            <wp:effectExtent l="0" t="0" r="0" b="3810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06" b="11038"/>
                    <a:stretch/>
                  </pic:blipFill>
                  <pic:spPr bwMode="auto">
                    <a:xfrm>
                      <a:off x="0" y="0"/>
                      <a:ext cx="5943600" cy="6073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D97D2" w14:textId="77777777" w:rsidR="00E201F5" w:rsidRDefault="00E201F5" w:rsidP="00E201F5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74BC9F" w14:textId="77777777" w:rsidR="00D71E86" w:rsidRDefault="00E201F5" w:rsidP="00134C72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  <w:sectPr w:rsidR="00D71E86" w:rsidSect="00134C72">
          <w:pgSz w:w="12240" w:h="15840"/>
          <w:pgMar w:top="1440" w:right="576" w:bottom="1440" w:left="576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>Figure S1: S</w:t>
      </w:r>
      <w:r w:rsidRPr="0029338B">
        <w:rPr>
          <w:rFonts w:ascii="Times New Roman" w:hAnsi="Times New Roman" w:cs="Times New Roman"/>
          <w:bCs/>
          <w:sz w:val="24"/>
          <w:szCs w:val="24"/>
        </w:rPr>
        <w:t>patial distribution of</w:t>
      </w:r>
      <w:r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Pr="0029338B">
        <w:rPr>
          <w:rFonts w:ascii="Times New Roman" w:hAnsi="Times New Roman" w:cs="Times New Roman"/>
          <w:bCs/>
          <w:sz w:val="24"/>
          <w:szCs w:val="24"/>
        </w:rPr>
        <w:t xml:space="preserve"> municipalities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regions</w:t>
      </w:r>
      <w:r w:rsidRPr="0029338B">
        <w:rPr>
          <w:rFonts w:ascii="Times New Roman" w:hAnsi="Times New Roman" w:cs="Times New Roman"/>
          <w:bCs/>
          <w:sz w:val="24"/>
          <w:szCs w:val="24"/>
        </w:rPr>
        <w:t xml:space="preserve"> in Brazil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212452E" w14:textId="77777777" w:rsidR="00D71E86" w:rsidRDefault="00D71E86" w:rsidP="00D71E8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50DCEC82" wp14:editId="10BAF467">
            <wp:extent cx="8559575" cy="34747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3" b="2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9575" cy="3474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F4B8B3" w14:textId="77777777" w:rsidR="00D71E86" w:rsidRDefault="00D71E86" w:rsidP="00D71E8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6F7B4" wp14:editId="54CBC319">
            <wp:extent cx="8683618" cy="347472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08" b="2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3618" cy="3474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5E6D57" w14:textId="025EA42A" w:rsidR="00D71E86" w:rsidRDefault="00D71E86" w:rsidP="00D71E86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C56E2">
        <w:rPr>
          <w:rFonts w:ascii="Times New Roman" w:hAnsi="Times New Roman" w:cs="Times New Roman"/>
          <w:sz w:val="18"/>
          <w:szCs w:val="18"/>
        </w:rPr>
        <w:t xml:space="preserve">Figure </w:t>
      </w:r>
      <w:r>
        <w:rPr>
          <w:rFonts w:ascii="Times New Roman" w:hAnsi="Times New Roman" w:cs="Times New Roman"/>
          <w:sz w:val="18"/>
          <w:szCs w:val="18"/>
        </w:rPr>
        <w:t>S2</w:t>
      </w:r>
      <w:r w:rsidRPr="00FC56E2">
        <w:rPr>
          <w:rFonts w:ascii="Times New Roman" w:hAnsi="Times New Roman" w:cs="Times New Roman"/>
          <w:sz w:val="18"/>
          <w:szCs w:val="18"/>
        </w:rPr>
        <w:t xml:space="preserve"> – Relative risks (95%CI) from the primary model and sensitivity analysis for </w:t>
      </w:r>
      <w:r>
        <w:rPr>
          <w:rFonts w:ascii="Times New Roman" w:hAnsi="Times New Roman" w:cs="Times New Roman"/>
          <w:sz w:val="18"/>
          <w:szCs w:val="18"/>
        </w:rPr>
        <w:t xml:space="preserve">cardiorespiratory </w:t>
      </w:r>
      <w:r w:rsidRPr="00FC56E2">
        <w:rPr>
          <w:rFonts w:ascii="Times New Roman" w:hAnsi="Times New Roman" w:cs="Times New Roman"/>
          <w:sz w:val="18"/>
          <w:szCs w:val="18"/>
        </w:rPr>
        <w:t>admissions considering the cold (percentile 1</w:t>
      </w:r>
      <w:r>
        <w:rPr>
          <w:rFonts w:ascii="Times New Roman" w:hAnsi="Times New Roman" w:cs="Times New Roman"/>
          <w:sz w:val="18"/>
          <w:szCs w:val="18"/>
          <w:vertAlign w:val="superscript"/>
        </w:rPr>
        <w:t>st</w:t>
      </w:r>
      <w:r w:rsidRPr="00FC56E2">
        <w:rPr>
          <w:rFonts w:ascii="Times New Roman" w:hAnsi="Times New Roman" w:cs="Times New Roman"/>
          <w:sz w:val="18"/>
          <w:szCs w:val="18"/>
        </w:rPr>
        <w:t>) and heat (percentile 9</w:t>
      </w:r>
      <w:r>
        <w:rPr>
          <w:rFonts w:ascii="Times New Roman" w:hAnsi="Times New Roman" w:cs="Times New Roman"/>
          <w:sz w:val="18"/>
          <w:szCs w:val="18"/>
        </w:rPr>
        <w:t>9</w:t>
      </w:r>
      <w:r w:rsidRPr="00FC56E2">
        <w:rPr>
          <w:rFonts w:ascii="Times New Roman" w:hAnsi="Times New Roman" w:cs="Times New Roman"/>
          <w:sz w:val="18"/>
          <w:szCs w:val="18"/>
          <w:vertAlign w:val="superscript"/>
        </w:rPr>
        <w:t>th</w:t>
      </w:r>
      <w:r w:rsidRPr="00FC56E2">
        <w:rPr>
          <w:rFonts w:ascii="Times New Roman" w:hAnsi="Times New Roman" w:cs="Times New Roman"/>
          <w:sz w:val="18"/>
          <w:szCs w:val="18"/>
        </w:rPr>
        <w:t>) exposure in Brazil</w:t>
      </w:r>
      <w:r>
        <w:rPr>
          <w:rFonts w:ascii="Times New Roman" w:hAnsi="Times New Roman" w:cs="Times New Roman"/>
          <w:sz w:val="18"/>
          <w:szCs w:val="18"/>
        </w:rPr>
        <w:t xml:space="preserve"> (from meta-analysis)</w:t>
      </w:r>
      <w:r w:rsidRPr="00FC56E2">
        <w:rPr>
          <w:rFonts w:ascii="Times New Roman" w:hAnsi="Times New Roman" w:cs="Times New Roman"/>
          <w:sz w:val="18"/>
          <w:szCs w:val="18"/>
        </w:rPr>
        <w:t xml:space="preserve">. This is the overall cumulative effect over 3 days of lag (summing all the contributions up to the maximum lag). </w:t>
      </w:r>
      <w:bookmarkStart w:id="1" w:name="_Hlk117855033"/>
      <w:r w:rsidRPr="00FC56E2">
        <w:rPr>
          <w:rFonts w:ascii="Times New Roman" w:hAnsi="Times New Roman" w:cs="Times New Roman"/>
          <w:sz w:val="18"/>
          <w:szCs w:val="18"/>
        </w:rPr>
        <w:t>Note 1: primary model, adjusted for PM</w:t>
      </w:r>
      <w:r w:rsidRPr="00FC56E2">
        <w:rPr>
          <w:rFonts w:ascii="Times New Roman" w:hAnsi="Times New Roman" w:cs="Times New Roman"/>
          <w:sz w:val="18"/>
          <w:szCs w:val="18"/>
          <w:vertAlign w:val="subscript"/>
        </w:rPr>
        <w:t>2.5</w:t>
      </w:r>
      <w:r w:rsidRPr="00FC56E2">
        <w:rPr>
          <w:rFonts w:ascii="Times New Roman" w:hAnsi="Times New Roman" w:cs="Times New Roman"/>
          <w:sz w:val="18"/>
          <w:szCs w:val="18"/>
        </w:rPr>
        <w:t>, O</w:t>
      </w:r>
      <w:r w:rsidRPr="00FC56E2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Pr="00FC56E2">
        <w:rPr>
          <w:rFonts w:ascii="Times New Roman" w:hAnsi="Times New Roman" w:cs="Times New Roman"/>
          <w:sz w:val="18"/>
          <w:szCs w:val="18"/>
        </w:rPr>
        <w:t>, humidity, and temporal factors (A); model adjusted only for PM</w:t>
      </w:r>
      <w:r w:rsidRPr="00FC56E2">
        <w:rPr>
          <w:rFonts w:ascii="Times New Roman" w:hAnsi="Times New Roman" w:cs="Times New Roman"/>
          <w:sz w:val="18"/>
          <w:szCs w:val="18"/>
          <w:vertAlign w:val="subscript"/>
        </w:rPr>
        <w:t>2.5</w:t>
      </w:r>
      <w:r w:rsidRPr="00FC56E2">
        <w:rPr>
          <w:rFonts w:ascii="Times New Roman" w:hAnsi="Times New Roman" w:cs="Times New Roman"/>
          <w:sz w:val="18"/>
          <w:szCs w:val="18"/>
        </w:rPr>
        <w:t xml:space="preserve"> (B); model adjusted only for O</w:t>
      </w:r>
      <w:r w:rsidRPr="00FC56E2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Pr="00FC56E2">
        <w:rPr>
          <w:rFonts w:ascii="Times New Roman" w:hAnsi="Times New Roman" w:cs="Times New Roman"/>
          <w:sz w:val="18"/>
          <w:szCs w:val="18"/>
        </w:rPr>
        <w:t xml:space="preserve"> (C); model adjusted only for humidity (D); model adjusted only for temporal terms (E). </w:t>
      </w:r>
      <w:bookmarkEnd w:id="1"/>
      <w:r w:rsidRPr="00FC56E2">
        <w:rPr>
          <w:rFonts w:ascii="Times New Roman" w:hAnsi="Times New Roman" w:cs="Times New Roman"/>
          <w:sz w:val="18"/>
          <w:szCs w:val="18"/>
        </w:rPr>
        <w:t>Note 2: gray color represents the insignificant coefficients (which the RR includes the value 1), red color represents the significant positive associations, and green color represents the significant negative associations.</w:t>
      </w:r>
    </w:p>
    <w:p w14:paraId="559572EE" w14:textId="77777777" w:rsidR="00D71E86" w:rsidRPr="005C23FB" w:rsidRDefault="00D71E86" w:rsidP="00D71E86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18"/>
          <w:szCs w:val="18"/>
        </w:rPr>
      </w:pPr>
      <w:r>
        <w:rPr>
          <w:rFonts w:ascii="Times New Roman" w:hAnsi="Times New Roman" w:cs="Times New Roman"/>
          <w:noProof/>
          <w:color w:val="FF0000"/>
          <w:sz w:val="18"/>
          <w:szCs w:val="18"/>
        </w:rPr>
        <w:lastRenderedPageBreak/>
        <w:drawing>
          <wp:inline distT="0" distB="0" distL="0" distR="0" wp14:anchorId="58B63704" wp14:editId="69BB2E03">
            <wp:extent cx="8639304" cy="347472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5" b="2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9304" cy="3474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6FA83" w14:textId="77777777" w:rsidR="00D71E86" w:rsidRDefault="00D71E86" w:rsidP="00D71E86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60955CA" wp14:editId="6C29B967">
            <wp:extent cx="8557220" cy="3474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9" b="2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7220" cy="3474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0C57A" w14:textId="5032C58C" w:rsidR="00761D89" w:rsidRDefault="00D71E86" w:rsidP="00D71E86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C56E2">
        <w:rPr>
          <w:rFonts w:ascii="Times New Roman" w:hAnsi="Times New Roman" w:cs="Times New Roman"/>
          <w:sz w:val="18"/>
          <w:szCs w:val="18"/>
        </w:rPr>
        <w:t xml:space="preserve">Figure </w:t>
      </w:r>
      <w:r>
        <w:rPr>
          <w:rFonts w:ascii="Times New Roman" w:hAnsi="Times New Roman" w:cs="Times New Roman"/>
          <w:sz w:val="18"/>
          <w:szCs w:val="18"/>
        </w:rPr>
        <w:t>S3</w:t>
      </w:r>
      <w:r w:rsidRPr="00FC56E2">
        <w:rPr>
          <w:rFonts w:ascii="Times New Roman" w:hAnsi="Times New Roman" w:cs="Times New Roman"/>
          <w:sz w:val="18"/>
          <w:szCs w:val="18"/>
        </w:rPr>
        <w:t xml:space="preserve"> – Relative risks (95%CI) </w:t>
      </w:r>
      <w:r>
        <w:rPr>
          <w:rFonts w:ascii="Times New Roman" w:hAnsi="Times New Roman" w:cs="Times New Roman"/>
          <w:sz w:val="18"/>
          <w:szCs w:val="18"/>
        </w:rPr>
        <w:t xml:space="preserve">for different lags (3 [note that the lag 3 was the primary model], 5, 7, 10, 15, 20, 25, and 30) </w:t>
      </w:r>
      <w:r w:rsidRPr="00FC56E2">
        <w:rPr>
          <w:rFonts w:ascii="Times New Roman" w:hAnsi="Times New Roman" w:cs="Times New Roman"/>
          <w:sz w:val="18"/>
          <w:szCs w:val="18"/>
        </w:rPr>
        <w:t xml:space="preserve">considering the cold (percentile </w:t>
      </w:r>
      <w:r>
        <w:rPr>
          <w:rFonts w:ascii="Times New Roman" w:hAnsi="Times New Roman" w:cs="Times New Roman"/>
          <w:sz w:val="18"/>
          <w:szCs w:val="18"/>
        </w:rPr>
        <w:t>1</w:t>
      </w:r>
      <w:r>
        <w:rPr>
          <w:rFonts w:ascii="Times New Roman" w:hAnsi="Times New Roman" w:cs="Times New Roman"/>
          <w:sz w:val="18"/>
          <w:szCs w:val="18"/>
          <w:vertAlign w:val="superscript"/>
        </w:rPr>
        <w:t>st</w:t>
      </w:r>
      <w:r w:rsidRPr="00FC56E2">
        <w:rPr>
          <w:rFonts w:ascii="Times New Roman" w:hAnsi="Times New Roman" w:cs="Times New Roman"/>
          <w:sz w:val="18"/>
          <w:szCs w:val="18"/>
        </w:rPr>
        <w:t>) and heat (percentile 9</w:t>
      </w:r>
      <w:r>
        <w:rPr>
          <w:rFonts w:ascii="Times New Roman" w:hAnsi="Times New Roman" w:cs="Times New Roman"/>
          <w:sz w:val="18"/>
          <w:szCs w:val="18"/>
        </w:rPr>
        <w:t>9</w:t>
      </w:r>
      <w:r w:rsidRPr="00FC56E2">
        <w:rPr>
          <w:rFonts w:ascii="Times New Roman" w:hAnsi="Times New Roman" w:cs="Times New Roman"/>
          <w:sz w:val="18"/>
          <w:szCs w:val="18"/>
          <w:vertAlign w:val="superscript"/>
        </w:rPr>
        <w:t>th</w:t>
      </w:r>
      <w:r w:rsidRPr="00FC56E2">
        <w:rPr>
          <w:rFonts w:ascii="Times New Roman" w:hAnsi="Times New Roman" w:cs="Times New Roman"/>
          <w:sz w:val="18"/>
          <w:szCs w:val="18"/>
        </w:rPr>
        <w:t>) exposure in Brazil</w:t>
      </w:r>
      <w:r>
        <w:rPr>
          <w:rFonts w:ascii="Times New Roman" w:hAnsi="Times New Roman" w:cs="Times New Roman"/>
          <w:sz w:val="18"/>
          <w:szCs w:val="18"/>
        </w:rPr>
        <w:t xml:space="preserve"> (from meta-analysis)</w:t>
      </w:r>
      <w:r w:rsidRPr="00FC56E2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FC56E2">
        <w:rPr>
          <w:rFonts w:ascii="Times New Roman" w:hAnsi="Times New Roman" w:cs="Times New Roman"/>
          <w:sz w:val="18"/>
          <w:szCs w:val="18"/>
        </w:rPr>
        <w:t xml:space="preserve">This is the overall cumulative effect over </w:t>
      </w:r>
      <w:r>
        <w:rPr>
          <w:rFonts w:ascii="Times New Roman" w:hAnsi="Times New Roman" w:cs="Times New Roman"/>
          <w:sz w:val="18"/>
          <w:szCs w:val="18"/>
        </w:rPr>
        <w:t xml:space="preserve">the </w:t>
      </w:r>
      <w:r w:rsidRPr="00FC56E2">
        <w:rPr>
          <w:rFonts w:ascii="Times New Roman" w:hAnsi="Times New Roman" w:cs="Times New Roman"/>
          <w:sz w:val="18"/>
          <w:szCs w:val="18"/>
        </w:rPr>
        <w:t>lag</w:t>
      </w:r>
      <w:r>
        <w:rPr>
          <w:rFonts w:ascii="Times New Roman" w:hAnsi="Times New Roman" w:cs="Times New Roman"/>
          <w:sz w:val="18"/>
          <w:szCs w:val="18"/>
        </w:rPr>
        <w:t>s</w:t>
      </w:r>
      <w:r w:rsidRPr="00FC56E2">
        <w:rPr>
          <w:rFonts w:ascii="Times New Roman" w:hAnsi="Times New Roman" w:cs="Times New Roman"/>
          <w:sz w:val="18"/>
          <w:szCs w:val="18"/>
        </w:rPr>
        <w:t xml:space="preserve"> (summing all the contributions up to the maximum lag). Note 1: </w:t>
      </w:r>
      <w:r>
        <w:rPr>
          <w:rFonts w:ascii="Times New Roman" w:hAnsi="Times New Roman" w:cs="Times New Roman"/>
          <w:sz w:val="18"/>
          <w:szCs w:val="18"/>
        </w:rPr>
        <w:t xml:space="preserve">all the models were </w:t>
      </w:r>
      <w:r w:rsidRPr="00FC56E2">
        <w:rPr>
          <w:rFonts w:ascii="Times New Roman" w:hAnsi="Times New Roman" w:cs="Times New Roman"/>
          <w:sz w:val="18"/>
          <w:szCs w:val="18"/>
        </w:rPr>
        <w:t>adjusted for PM</w:t>
      </w:r>
      <w:r w:rsidRPr="00FC56E2">
        <w:rPr>
          <w:rFonts w:ascii="Times New Roman" w:hAnsi="Times New Roman" w:cs="Times New Roman"/>
          <w:sz w:val="18"/>
          <w:szCs w:val="18"/>
          <w:vertAlign w:val="subscript"/>
        </w:rPr>
        <w:t>2.5</w:t>
      </w:r>
      <w:r w:rsidRPr="00FC56E2">
        <w:rPr>
          <w:rFonts w:ascii="Times New Roman" w:hAnsi="Times New Roman" w:cs="Times New Roman"/>
          <w:sz w:val="18"/>
          <w:szCs w:val="18"/>
        </w:rPr>
        <w:t>, O</w:t>
      </w:r>
      <w:r w:rsidRPr="00FC56E2">
        <w:rPr>
          <w:rFonts w:ascii="Times New Roman" w:hAnsi="Times New Roman" w:cs="Times New Roman"/>
          <w:sz w:val="18"/>
          <w:szCs w:val="18"/>
          <w:vertAlign w:val="subscript"/>
        </w:rPr>
        <w:t>3</w:t>
      </w:r>
      <w:r w:rsidRPr="00FC56E2">
        <w:rPr>
          <w:rFonts w:ascii="Times New Roman" w:hAnsi="Times New Roman" w:cs="Times New Roman"/>
          <w:sz w:val="18"/>
          <w:szCs w:val="18"/>
        </w:rPr>
        <w:t>, humidity, and temporal factors</w:t>
      </w:r>
      <w:r>
        <w:rPr>
          <w:rFonts w:ascii="Times New Roman" w:hAnsi="Times New Roman" w:cs="Times New Roman"/>
          <w:sz w:val="18"/>
          <w:szCs w:val="18"/>
        </w:rPr>
        <w:t xml:space="preserve"> (the same covariates used in the primary model). The only difference was the lag. </w:t>
      </w:r>
      <w:r w:rsidRPr="00FC56E2">
        <w:rPr>
          <w:rFonts w:ascii="Times New Roman" w:hAnsi="Times New Roman" w:cs="Times New Roman"/>
          <w:sz w:val="18"/>
          <w:szCs w:val="18"/>
        </w:rPr>
        <w:t>Note 2: gray color represents the insignificant coefficients (which the RR includes the value 1), red color represents the significant positive associations, and green color represents the significant negative associations.</w:t>
      </w:r>
    </w:p>
    <w:p w14:paraId="310E84A6" w14:textId="77777777" w:rsidR="009C2336" w:rsidRDefault="009C2336" w:rsidP="00134C72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C8CFB1" w14:textId="77777777" w:rsidR="006B575C" w:rsidRDefault="006B575C" w:rsidP="006B57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CA6D02" wp14:editId="5AC4D90A">
            <wp:extent cx="9874393" cy="4524375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75" b="10620"/>
                    <a:stretch/>
                  </pic:blipFill>
                  <pic:spPr bwMode="auto">
                    <a:xfrm>
                      <a:off x="0" y="0"/>
                      <a:ext cx="9875520" cy="4524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01CCA" w14:textId="13524DCD" w:rsidR="006B575C" w:rsidRDefault="006B575C" w:rsidP="006B575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  <w:sectPr w:rsidR="006B575C" w:rsidSect="00D71E86">
          <w:pgSz w:w="15840" w:h="12240" w:orient="landscape"/>
          <w:pgMar w:top="144" w:right="144" w:bottom="144" w:left="144" w:header="720" w:footer="720" w:gutter="0"/>
          <w:cols w:space="720"/>
          <w:docGrid w:linePitch="360"/>
        </w:sectPr>
      </w:pPr>
      <w:r w:rsidRPr="00AA76C8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AA76C8">
        <w:rPr>
          <w:rFonts w:ascii="Times New Roman" w:hAnsi="Times New Roman" w:cs="Times New Roman"/>
          <w:sz w:val="24"/>
          <w:szCs w:val="24"/>
        </w:rPr>
        <w:t xml:space="preserve"> – Bi-dimensional</w:t>
      </w:r>
      <w:r>
        <w:rPr>
          <w:rFonts w:ascii="Times New Roman" w:hAnsi="Times New Roman" w:cs="Times New Roman"/>
          <w:sz w:val="24"/>
          <w:szCs w:val="24"/>
        </w:rPr>
        <w:t xml:space="preserve"> exposure-lag-response association stratified by regions for circulatory and respiratory admissions (charts were created for the overall analysis, including all ages and sex)</w:t>
      </w:r>
      <w:r w:rsidRPr="00B22403">
        <w:rPr>
          <w:rFonts w:ascii="Times New Roman" w:hAnsi="Times New Roman" w:cs="Times New Roman"/>
          <w:sz w:val="24"/>
          <w:szCs w:val="24"/>
        </w:rPr>
        <w:t>.</w:t>
      </w:r>
    </w:p>
    <w:p w14:paraId="15D7F451" w14:textId="636A922B" w:rsidR="00761D89" w:rsidRDefault="00761D89" w:rsidP="00761D89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1D89">
        <w:rPr>
          <w:rFonts w:ascii="Times New Roman" w:hAnsi="Times New Roman" w:cs="Times New Roman"/>
          <w:bCs/>
        </w:rPr>
        <w:lastRenderedPageBreak/>
        <w:t>Table S1 - Relative risks (95%CI) for cold (percentile 10</w:t>
      </w:r>
      <w:r w:rsidR="00101B3F">
        <w:rPr>
          <w:rFonts w:ascii="Times New Roman" w:hAnsi="Times New Roman" w:cs="Times New Roman"/>
          <w:bCs/>
          <w:vertAlign w:val="superscript"/>
        </w:rPr>
        <w:t>st</w:t>
      </w:r>
      <w:r w:rsidRPr="00761D89">
        <w:rPr>
          <w:rFonts w:ascii="Times New Roman" w:hAnsi="Times New Roman" w:cs="Times New Roman"/>
          <w:bCs/>
        </w:rPr>
        <w:t>) and heat (percentile 9</w:t>
      </w:r>
      <w:r w:rsidR="00101B3F">
        <w:rPr>
          <w:rFonts w:ascii="Times New Roman" w:hAnsi="Times New Roman" w:cs="Times New Roman"/>
          <w:bCs/>
        </w:rPr>
        <w:t>9</w:t>
      </w:r>
      <w:r w:rsidRPr="00761D89">
        <w:rPr>
          <w:rFonts w:ascii="Times New Roman" w:hAnsi="Times New Roman" w:cs="Times New Roman"/>
          <w:bCs/>
          <w:vertAlign w:val="superscript"/>
        </w:rPr>
        <w:t>th</w:t>
      </w:r>
      <w:r w:rsidRPr="00761D89">
        <w:rPr>
          <w:rFonts w:ascii="Times New Roman" w:hAnsi="Times New Roman" w:cs="Times New Roman"/>
          <w:bCs/>
        </w:rPr>
        <w:t>) exposure stratified by regions, health effects, age, and sex. Note 1: This is the overall cumulative effect</w:t>
      </w:r>
      <w:r w:rsidR="009B2148">
        <w:rPr>
          <w:rFonts w:ascii="Times New Roman" w:hAnsi="Times New Roman" w:cs="Times New Roman"/>
          <w:bCs/>
        </w:rPr>
        <w:t xml:space="preserve"> (primary model)</w:t>
      </w:r>
      <w:r w:rsidRPr="00761D89">
        <w:rPr>
          <w:rFonts w:ascii="Times New Roman" w:hAnsi="Times New Roman" w:cs="Times New Roman"/>
          <w:bCs/>
        </w:rPr>
        <w:t xml:space="preserve"> over 3 days of lag (summing all the contributions up to the maximum lag). Note 2: The reference of the RR in is based on the minimum risk temperature (MRT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17"/>
        <w:gridCol w:w="1070"/>
        <w:gridCol w:w="1748"/>
        <w:gridCol w:w="496"/>
        <w:gridCol w:w="496"/>
        <w:gridCol w:w="499"/>
        <w:gridCol w:w="840"/>
        <w:gridCol w:w="496"/>
        <w:gridCol w:w="499"/>
        <w:gridCol w:w="1343"/>
        <w:gridCol w:w="1309"/>
        <w:gridCol w:w="1365"/>
      </w:tblGrid>
      <w:tr w:rsidR="00761D89" w:rsidRPr="00761D89" w14:paraId="447C98C9" w14:textId="77777777" w:rsidTr="00761D89">
        <w:trPr>
          <w:trHeight w:val="144"/>
        </w:trPr>
        <w:tc>
          <w:tcPr>
            <w:tcW w:w="414" w:type="pct"/>
            <w:vMerge w:val="restart"/>
            <w:shd w:val="clear" w:color="auto" w:fill="D9D9D9" w:themeFill="background1" w:themeFillShade="D9"/>
            <w:noWrap/>
            <w:vAlign w:val="center"/>
          </w:tcPr>
          <w:p w14:paraId="31CF5CE5" w14:textId="4D97424A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Region</w:t>
            </w:r>
          </w:p>
        </w:tc>
        <w:tc>
          <w:tcPr>
            <w:tcW w:w="483" w:type="pct"/>
            <w:vMerge w:val="restart"/>
            <w:shd w:val="clear" w:color="auto" w:fill="D9D9D9" w:themeFill="background1" w:themeFillShade="D9"/>
            <w:noWrap/>
            <w:vAlign w:val="center"/>
          </w:tcPr>
          <w:p w14:paraId="7B2B802D" w14:textId="1BA076D3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Outcome</w:t>
            </w:r>
          </w:p>
        </w:tc>
        <w:tc>
          <w:tcPr>
            <w:tcW w:w="789" w:type="pct"/>
            <w:vMerge w:val="restart"/>
            <w:shd w:val="clear" w:color="auto" w:fill="D9D9D9" w:themeFill="background1" w:themeFillShade="D9"/>
            <w:noWrap/>
            <w:vAlign w:val="center"/>
          </w:tcPr>
          <w:p w14:paraId="4EE13286" w14:textId="44B70628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Group</w:t>
            </w:r>
          </w:p>
        </w:tc>
        <w:tc>
          <w:tcPr>
            <w:tcW w:w="673" w:type="pct"/>
            <w:gridSpan w:val="3"/>
            <w:shd w:val="clear" w:color="auto" w:fill="D9D9D9" w:themeFill="background1" w:themeFillShade="D9"/>
            <w:noWrap/>
            <w:vAlign w:val="center"/>
          </w:tcPr>
          <w:p w14:paraId="57B9F2A5" w14:textId="6670B227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Cold</w:t>
            </w:r>
          </w:p>
        </w:tc>
        <w:tc>
          <w:tcPr>
            <w:tcW w:w="828" w:type="pct"/>
            <w:gridSpan w:val="3"/>
            <w:shd w:val="clear" w:color="auto" w:fill="D9D9D9" w:themeFill="background1" w:themeFillShade="D9"/>
            <w:noWrap/>
            <w:vAlign w:val="center"/>
          </w:tcPr>
          <w:p w14:paraId="7FFC9F95" w14:textId="1AFA0029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Heat</w:t>
            </w:r>
          </w:p>
        </w:tc>
        <w:tc>
          <w:tcPr>
            <w:tcW w:w="606" w:type="pct"/>
            <w:vMerge w:val="restart"/>
            <w:shd w:val="clear" w:color="auto" w:fill="D9D9D9" w:themeFill="background1" w:themeFillShade="D9"/>
            <w:noWrap/>
            <w:vAlign w:val="center"/>
          </w:tcPr>
          <w:p w14:paraId="4D1B2ECC" w14:textId="77777777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Maximum</w:t>
            </w:r>
          </w:p>
          <w:p w14:paraId="1983080C" w14:textId="737791A4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crosspred</w:t>
            </w:r>
          </w:p>
        </w:tc>
        <w:tc>
          <w:tcPr>
            <w:tcW w:w="591" w:type="pct"/>
            <w:vMerge w:val="restart"/>
            <w:shd w:val="clear" w:color="auto" w:fill="D9D9D9" w:themeFill="background1" w:themeFillShade="D9"/>
            <w:noWrap/>
            <w:vAlign w:val="center"/>
          </w:tcPr>
          <w:p w14:paraId="1C577FA7" w14:textId="77777777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Minimum</w:t>
            </w:r>
          </w:p>
          <w:p w14:paraId="52D88402" w14:textId="48B8A51E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crosspred</w:t>
            </w:r>
          </w:p>
        </w:tc>
        <w:tc>
          <w:tcPr>
            <w:tcW w:w="616" w:type="pct"/>
            <w:vMerge w:val="restart"/>
            <w:shd w:val="clear" w:color="auto" w:fill="D9D9D9" w:themeFill="background1" w:themeFillShade="D9"/>
            <w:noWrap/>
            <w:vAlign w:val="center"/>
          </w:tcPr>
          <w:p w14:paraId="574D1DC9" w14:textId="63C822B5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MRT</w:t>
            </w:r>
          </w:p>
        </w:tc>
      </w:tr>
      <w:tr w:rsidR="00761D89" w:rsidRPr="00761D89" w14:paraId="252E1A9F" w14:textId="77777777" w:rsidTr="009B2148">
        <w:trPr>
          <w:trHeight w:val="144"/>
        </w:trPr>
        <w:tc>
          <w:tcPr>
            <w:tcW w:w="414" w:type="pct"/>
            <w:vMerge/>
            <w:shd w:val="clear" w:color="auto" w:fill="auto"/>
            <w:noWrap/>
            <w:vAlign w:val="center"/>
            <w:hideMark/>
          </w:tcPr>
          <w:p w14:paraId="0B0200D8" w14:textId="6EE47632" w:rsidR="00761D89" w:rsidRPr="00761D89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</w:p>
        </w:tc>
        <w:tc>
          <w:tcPr>
            <w:tcW w:w="483" w:type="pct"/>
            <w:vMerge/>
            <w:shd w:val="clear" w:color="auto" w:fill="auto"/>
            <w:noWrap/>
            <w:vAlign w:val="center"/>
            <w:hideMark/>
          </w:tcPr>
          <w:p w14:paraId="66E71CA8" w14:textId="1BA17209" w:rsidR="00761D89" w:rsidRPr="00761D89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</w:p>
        </w:tc>
        <w:tc>
          <w:tcPr>
            <w:tcW w:w="789" w:type="pct"/>
            <w:vMerge/>
            <w:shd w:val="clear" w:color="auto" w:fill="auto"/>
            <w:noWrap/>
            <w:vAlign w:val="center"/>
            <w:hideMark/>
          </w:tcPr>
          <w:p w14:paraId="4B435018" w14:textId="719037BB" w:rsidR="00761D89" w:rsidRPr="00761D89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</w:p>
        </w:tc>
        <w:tc>
          <w:tcPr>
            <w:tcW w:w="224" w:type="pct"/>
            <w:shd w:val="clear" w:color="auto" w:fill="D9D9D9" w:themeFill="background1" w:themeFillShade="D9"/>
            <w:noWrap/>
            <w:vAlign w:val="center"/>
            <w:hideMark/>
          </w:tcPr>
          <w:p w14:paraId="7064743E" w14:textId="4ECAF74A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RR</w:t>
            </w:r>
          </w:p>
        </w:tc>
        <w:tc>
          <w:tcPr>
            <w:tcW w:w="449" w:type="pct"/>
            <w:gridSpan w:val="2"/>
            <w:shd w:val="clear" w:color="auto" w:fill="D9D9D9" w:themeFill="background1" w:themeFillShade="D9"/>
            <w:noWrap/>
            <w:vAlign w:val="center"/>
          </w:tcPr>
          <w:p w14:paraId="364AA11C" w14:textId="76369930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95%CI</w:t>
            </w:r>
          </w:p>
        </w:tc>
        <w:tc>
          <w:tcPr>
            <w:tcW w:w="379" w:type="pct"/>
            <w:shd w:val="clear" w:color="auto" w:fill="D9D9D9" w:themeFill="background1" w:themeFillShade="D9"/>
            <w:noWrap/>
            <w:vAlign w:val="center"/>
            <w:hideMark/>
          </w:tcPr>
          <w:p w14:paraId="68138989" w14:textId="2D44726C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RR</w:t>
            </w:r>
          </w:p>
        </w:tc>
        <w:tc>
          <w:tcPr>
            <w:tcW w:w="449" w:type="pct"/>
            <w:gridSpan w:val="2"/>
            <w:shd w:val="clear" w:color="auto" w:fill="D9D9D9" w:themeFill="background1" w:themeFillShade="D9"/>
            <w:noWrap/>
            <w:vAlign w:val="center"/>
          </w:tcPr>
          <w:p w14:paraId="457C3C77" w14:textId="34A326BE" w:rsidR="00761D89" w:rsidRPr="009C2336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pt-BR" w:eastAsia="pt-BR"/>
              </w:rPr>
              <w:t>95%CI</w:t>
            </w:r>
          </w:p>
        </w:tc>
        <w:tc>
          <w:tcPr>
            <w:tcW w:w="606" w:type="pct"/>
            <w:vMerge/>
            <w:shd w:val="clear" w:color="auto" w:fill="auto"/>
            <w:noWrap/>
            <w:vAlign w:val="center"/>
            <w:hideMark/>
          </w:tcPr>
          <w:p w14:paraId="4A287214" w14:textId="500E3D3A" w:rsidR="00761D89" w:rsidRPr="00761D89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</w:p>
        </w:tc>
        <w:tc>
          <w:tcPr>
            <w:tcW w:w="591" w:type="pct"/>
            <w:vMerge/>
            <w:shd w:val="clear" w:color="auto" w:fill="auto"/>
            <w:noWrap/>
            <w:vAlign w:val="center"/>
            <w:hideMark/>
          </w:tcPr>
          <w:p w14:paraId="0CAD42BC" w14:textId="06E1C999" w:rsidR="00761D89" w:rsidRPr="00761D89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6DE5D520" w14:textId="65734EDE" w:rsidR="00761D89" w:rsidRPr="00761D89" w:rsidRDefault="00761D89" w:rsidP="00761D8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</w:p>
        </w:tc>
      </w:tr>
      <w:tr w:rsidR="009B2148" w:rsidRPr="00761D89" w14:paraId="2824271E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4C0121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783BFE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4659A9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8E984DA" w14:textId="2536EE4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19A76CA" w14:textId="67FE645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DCBE3D2" w14:textId="5DF0204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1EFD138" w14:textId="556DC3A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83A3AB1" w14:textId="4386AA3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CEA80F9" w14:textId="75785CA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B62C737" w14:textId="7C7C46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7818570" w14:textId="761D892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EE8E849" w14:textId="045DFD8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7A563D8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DFD614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C8976D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0A03F9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EB35905" w14:textId="6FEB64D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16AE943" w14:textId="2148EBE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D837E03" w14:textId="2574D82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8862EA6" w14:textId="71CB682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EB8965B" w14:textId="68CE1E0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A6D0B29" w14:textId="0AA66D9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451DF2A" w14:textId="635B192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3EB1BBC" w14:textId="3D0CD4B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D93CE19" w14:textId="6D4082A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80</w:t>
            </w:r>
          </w:p>
        </w:tc>
      </w:tr>
      <w:tr w:rsidR="009B2148" w:rsidRPr="00761D89" w14:paraId="6284467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983DAA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2674A4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F9A307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941D318" w14:textId="6E7783A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D4C0A5A" w14:textId="748051F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935CEE0" w14:textId="6EE3A5E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04E3958" w14:textId="60A35E0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3FADA3C" w14:textId="385CCD3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992ED8A" w14:textId="5E3E761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4AF9462" w14:textId="7FC724F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EDC57DA" w14:textId="2895C0A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62347C0" w14:textId="3484790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30AF29B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79072D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B93592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ECF46D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0DC951F" w14:textId="5532F04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9518DF8" w14:textId="619A28E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8C0366A" w14:textId="3501656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0F459BF" w14:textId="40E6A74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923DB0B" w14:textId="20E5531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F96E2A1" w14:textId="3C37AD3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A8105B8" w14:textId="021B05C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2C52568" w14:textId="75A868E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038DE26" w14:textId="387A708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27AA423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ADFA65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0FC800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1C7E65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CDC0C4C" w14:textId="40A315F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0D06E4A" w14:textId="14A2C8E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723ECF2" w14:textId="1F7DD32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845AE25" w14:textId="6534478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4369E0F" w14:textId="6D5B854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E5A460B" w14:textId="4437D47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83DEE5D" w14:textId="00029E1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AEE1B82" w14:textId="01DB361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BA22D22" w14:textId="6E8031A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5194C57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9BA77F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19A207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0DC633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1D7746D" w14:textId="0D0A452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19A3098" w14:textId="7678345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3471D7F" w14:textId="5A0A917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A437FA7" w14:textId="0BE4A1B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A8526CD" w14:textId="2E1FF04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12E46FD" w14:textId="4C6D5B4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7661A73" w14:textId="153812A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3116CA4" w14:textId="014D9FE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E81B8A0" w14:textId="68C0987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50</w:t>
            </w:r>
          </w:p>
        </w:tc>
      </w:tr>
      <w:tr w:rsidR="009B2148" w:rsidRPr="00761D89" w14:paraId="1687084F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367488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C556F8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4A37E4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F2F6E02" w14:textId="61F4EAB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99C403B" w14:textId="5F38C06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A58FADD" w14:textId="143C4FB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29CCB8D" w14:textId="49E8FD3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4399CD6" w14:textId="565DC40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142BBEB" w14:textId="5DE290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8302214" w14:textId="6D5737B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9982ED5" w14:textId="5C36654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E498BD9" w14:textId="7790D45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36BEA17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556779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135F0B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D60335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E9E2D28" w14:textId="245D63B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53712E1" w14:textId="56C0914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CDBEFD2" w14:textId="0E3CF0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C8C19F8" w14:textId="686DFEC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5CCE7ED" w14:textId="6A93D8B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0EA6F13" w14:textId="47E88B6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CB40F08" w14:textId="0286A53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2B18BA9" w14:textId="0479EB3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0479F7E" w14:textId="6DCB81B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61245C32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A44C29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AE9364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FD50AF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B120A75" w14:textId="3945CA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E27FFD9" w14:textId="6005B7C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F8EFD67" w14:textId="5DEF7B2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B9C1C87" w14:textId="208F844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EFF4527" w14:textId="51ED64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20CC868" w14:textId="4270AE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F70EC16" w14:textId="62CF989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A1DEB92" w14:textId="284723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8E3403E" w14:textId="4877F42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90</w:t>
            </w:r>
          </w:p>
        </w:tc>
      </w:tr>
      <w:tr w:rsidR="009B2148" w:rsidRPr="00761D89" w14:paraId="79FF025C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AF1C38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7E7ECD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774B35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30FF667" w14:textId="29E6858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66CAE4E" w14:textId="5B72B06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267947F" w14:textId="0B39333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AB87B6B" w14:textId="43A0522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26382F4" w14:textId="584CC5D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EA37E44" w14:textId="03F68C6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12FD651" w14:textId="30F1731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33DA337" w14:textId="613C49A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EAB3AE4" w14:textId="183816B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41DD906F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70A72D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6E47FD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7093DD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8970A58" w14:textId="448C075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574C19C" w14:textId="2859499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B347062" w14:textId="63CE855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5C86354" w14:textId="5653475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3974D95" w14:textId="1889535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E880C38" w14:textId="5AEC702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44997F0" w14:textId="2AD0E29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65692A1" w14:textId="300D6AC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43E60E" w14:textId="262737F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6BC64B71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BFADAF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1B05F5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645C23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D381092" w14:textId="6B04E6C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AE0760C" w14:textId="7CE93E1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01D8F5C" w14:textId="5F2D682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911B6EE" w14:textId="13BA61F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7A3A1B3" w14:textId="6133864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B7F36AE" w14:textId="6A63847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A61855B" w14:textId="09178FE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A45CD39" w14:textId="1129834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2DEE363" w14:textId="2016110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26C16022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1491F4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D415F3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FEF00A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EF8AC34" w14:textId="1743CD9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4F3472B" w14:textId="5449154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3FE1543" w14:textId="34BEE37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582809B" w14:textId="355BEC9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A8CAF45" w14:textId="16BF209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22CD8A9" w14:textId="0E281AC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D80A921" w14:textId="4C920E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BE539BE" w14:textId="01EFAA7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3E51773" w14:textId="66D3BD3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90</w:t>
            </w:r>
          </w:p>
        </w:tc>
      </w:tr>
      <w:tr w:rsidR="009B2148" w:rsidRPr="00761D89" w14:paraId="706B570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391CB8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B399EF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C94F21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917BC83" w14:textId="3E0989F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EA7BFDD" w14:textId="470EC34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47845B2" w14:textId="06F2B8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5169148" w14:textId="210418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DD06C45" w14:textId="6568F1F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FD6693C" w14:textId="3B5A4D4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F8FF849" w14:textId="0BD74F1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1351263" w14:textId="2281E2A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C0F4231" w14:textId="565E101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50</w:t>
            </w:r>
          </w:p>
        </w:tc>
      </w:tr>
      <w:tr w:rsidR="009B2148" w:rsidRPr="00761D89" w14:paraId="71ACEB8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0F6598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5D5232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CB24ED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F881089" w14:textId="3068236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1EF1D9A" w14:textId="48DC38E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D4F81E1" w14:textId="291021D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E363B8D" w14:textId="66D116A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1976D82" w14:textId="2F2DEE2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950F388" w14:textId="62007CA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19BAA68" w14:textId="70DAEF2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BE5373E" w14:textId="3DA0D6E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38508BD" w14:textId="00F42C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90</w:t>
            </w:r>
          </w:p>
        </w:tc>
      </w:tr>
      <w:tr w:rsidR="009B2148" w:rsidRPr="00761D89" w14:paraId="1565ADC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1D3EAE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9E7E34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006230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67BC640" w14:textId="0161521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57149E2" w14:textId="60914E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62C4BA1" w14:textId="61A8B36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C5E21F3" w14:textId="62EA831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249458B" w14:textId="6BF3783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FFD85F0" w14:textId="0FA436F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C083AFB" w14:textId="02E2332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2CB8426" w14:textId="22F6175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499A543" w14:textId="0573108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1A3BCF37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8C81B6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2FD0518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5D38AE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F853707" w14:textId="5D12217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49D09B2" w14:textId="7CFA94E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789B8C6" w14:textId="20E6D41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98245DE" w14:textId="533173C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5BF297F" w14:textId="6DD2282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1A7AA6E" w14:textId="0ECAF71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84207C5" w14:textId="44B28F0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830C0D1" w14:textId="59FBE2B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162113B" w14:textId="1409437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60</w:t>
            </w:r>
          </w:p>
        </w:tc>
      </w:tr>
      <w:tr w:rsidR="009B2148" w:rsidRPr="00761D89" w14:paraId="5E60A827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3892F1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0E09BD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3C64A3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919D6AD" w14:textId="33B50D1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F4D9B9E" w14:textId="33E21C1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F57BE08" w14:textId="55E1352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4223D9A" w14:textId="6F15C07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0A2312A" w14:textId="3E365DF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944C12B" w14:textId="5040F59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DB36F35" w14:textId="1FC608B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7BDFCE7" w14:textId="0CD4276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E9BE9AF" w14:textId="61128EA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80</w:t>
            </w:r>
          </w:p>
        </w:tc>
      </w:tr>
      <w:tr w:rsidR="009B2148" w:rsidRPr="00761D89" w14:paraId="79CF679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D1FC83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751D7D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9D1A9A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B66F42B" w14:textId="6D4912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7B1D071" w14:textId="62B39B3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B964914" w14:textId="3858907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F7E6FC9" w14:textId="18B3C5E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0936509" w14:textId="1E2A7D5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197DD38" w14:textId="28F14C6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A0E63BE" w14:textId="4199C60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51544EA" w14:textId="62EBEC8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C01BD7E" w14:textId="68C6902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40</w:t>
            </w:r>
          </w:p>
        </w:tc>
      </w:tr>
      <w:tr w:rsidR="009B2148" w:rsidRPr="00761D89" w14:paraId="25FB856E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4C6A78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41600E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B2E228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3EF1892" w14:textId="2189DE3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68E3AC3" w14:textId="3350847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970F447" w14:textId="1D7DED6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D580C6E" w14:textId="13B338B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5E19A1F" w14:textId="0718CB5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AE28003" w14:textId="10CFB66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E55CA61" w14:textId="7B513B8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C41DC87" w14:textId="4E28A5C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5B61976" w14:textId="5A8FF25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90</w:t>
            </w:r>
          </w:p>
        </w:tc>
      </w:tr>
      <w:tr w:rsidR="009B2148" w:rsidRPr="00761D89" w14:paraId="270B1F8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D3AA45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DBEFC6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2E6367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4C34EEB" w14:textId="283FAB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3B733F5" w14:textId="3F9BD01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6512CC0" w14:textId="7393069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32E870F" w14:textId="29B55AB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B0024F7" w14:textId="3A8723E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F96DB65" w14:textId="43E55B7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96B65FD" w14:textId="7622BFA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83492DF" w14:textId="1C74612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3F34783" w14:textId="7C01812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50</w:t>
            </w:r>
          </w:p>
        </w:tc>
      </w:tr>
      <w:tr w:rsidR="009B2148" w:rsidRPr="00761D89" w14:paraId="55E99B5E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0C5DEC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1FF61F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D5EF2A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E902FCF" w14:textId="55EA1A3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C870020" w14:textId="2F40954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21CA311" w14:textId="74F403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FA89C0B" w14:textId="5BAA4C3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27715CE" w14:textId="60AE15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D8C686F" w14:textId="0BE4744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E8F5A0A" w14:textId="4E51BAF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C7E2B2C" w14:textId="70CC787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F4ADC13" w14:textId="3DCDE37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20B33506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DFA568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7D5D8F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1F1AC3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F677E36" w14:textId="62C1880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061B01D" w14:textId="49CBB59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EAE21DA" w14:textId="2BEFB29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9556F74" w14:textId="7E05DAD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DA18503" w14:textId="441155C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878B60E" w14:textId="6B3CCFD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9ED1B92" w14:textId="503B607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8475367" w14:textId="6420F8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3578C6F" w14:textId="707EA5E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80</w:t>
            </w:r>
          </w:p>
        </w:tc>
      </w:tr>
      <w:tr w:rsidR="009B2148" w:rsidRPr="00761D89" w14:paraId="40FAE0EE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605F19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D11C92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E5DD55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0CD9F00" w14:textId="25E89C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B59B8A3" w14:textId="47C4488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C0D25CC" w14:textId="6D40F78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F6FE21F" w14:textId="51C4F20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2427F06" w14:textId="443447C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C0FF91F" w14:textId="46EB222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BD5027E" w14:textId="6BB3C55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5CD425E" w14:textId="123DA39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E77B22B" w14:textId="27DAD9C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90</w:t>
            </w:r>
          </w:p>
        </w:tc>
      </w:tr>
      <w:tr w:rsidR="009B2148" w:rsidRPr="00761D89" w14:paraId="270E0D4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393E4F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BC40E7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B6C5F6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7958ACE" w14:textId="7F524B4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EFAA8ED" w14:textId="26585B6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12F4664" w14:textId="44062F9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DAC504E" w14:textId="683609E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691A257" w14:textId="0B73CF2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C0DD3EB" w14:textId="4BA1DE2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987E94A" w14:textId="42B8CBE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E0D8CBB" w14:textId="536EF86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8DCBB66" w14:textId="4B0570F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30</w:t>
            </w:r>
          </w:p>
        </w:tc>
      </w:tr>
      <w:tr w:rsidR="009B2148" w:rsidRPr="00761D89" w14:paraId="41F78D2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11F17E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0E4057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6B2108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82FE4C7" w14:textId="5FC9174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0688947" w14:textId="43308F7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5671A3E" w14:textId="721E886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F66B83B" w14:textId="2BFF924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2B68500" w14:textId="4445C1F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F193B7A" w14:textId="047386F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60B6F11" w14:textId="0F4F537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FB0BE6A" w14:textId="7AB4A15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A8596D1" w14:textId="1A8562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.30</w:t>
            </w:r>
          </w:p>
        </w:tc>
      </w:tr>
      <w:tr w:rsidR="009B2148" w:rsidRPr="00761D89" w14:paraId="12709757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0EE874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9C8898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D50FEF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75264C2" w14:textId="13AB0C9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EF03932" w14:textId="7988B5F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0CF2163" w14:textId="3231143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5408DEE" w14:textId="06CAC42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891E1CA" w14:textId="0CF7BF6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F8FE5D1" w14:textId="5424DB0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E7037D3" w14:textId="25F19B9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21A7CA2" w14:textId="655A4CB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D2C2ABE" w14:textId="3E99D12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10307C2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46A8FB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7173DC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1AA229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6FE854E" w14:textId="0201CF8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D4CB184" w14:textId="200BFEE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242E6ED" w14:textId="2B36F14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BA1E100" w14:textId="256F41D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C417ABE" w14:textId="2438E3A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70E9846" w14:textId="02F447E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5F499AF" w14:textId="7FA949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3B8A9C4" w14:textId="6E6F2F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E5579DA" w14:textId="0C660A1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65881872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F16F95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F6797E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43A6B7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0391D61" w14:textId="718BBBC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A28DCB8" w14:textId="1C8FED3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CA84773" w14:textId="14C3DF4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EC9E0FE" w14:textId="24EB67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1C93E6D" w14:textId="335AA84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06CA063" w14:textId="66012AA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2519FB3" w14:textId="652D6BE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068768A" w14:textId="773E54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983DCF" w14:textId="1B0C8CC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49E528AD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11ECB5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56CBBF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7733B3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AB3499A" w14:textId="35B18EE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B1B819F" w14:textId="2D7D6E4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9488115" w14:textId="00D3CED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D8CF80B" w14:textId="6198CAA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41489AD" w14:textId="5BCE2FB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2F276DC" w14:textId="5F41F4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AC6948F" w14:textId="77882EF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F3E2C75" w14:textId="757D606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F3C5DBD" w14:textId="73FC885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30</w:t>
            </w:r>
          </w:p>
        </w:tc>
      </w:tr>
      <w:tr w:rsidR="009B2148" w:rsidRPr="00761D89" w14:paraId="0667A19C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75648F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43B117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918D58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8C4355F" w14:textId="2FB03A8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A40401F" w14:textId="38A9C9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DE8D175" w14:textId="7DAE820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7B85A6F" w14:textId="6F50107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6722194" w14:textId="0246ACD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37EE8A8" w14:textId="52F9DCE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6B05039" w14:textId="56C078F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502505B" w14:textId="2DE19CA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4D18EFF" w14:textId="1A2E844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49AD662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0AF906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A4371C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8706EC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C579F63" w14:textId="595647E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88A8EE7" w14:textId="4737D69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6990A02" w14:textId="677A583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821E39E" w14:textId="78988A0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725E5A9" w14:textId="3AA3490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3E86640" w14:textId="2DF2895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5A787A1" w14:textId="3F13205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70B1849" w14:textId="4750008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FAF7878" w14:textId="48F8728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.10</w:t>
            </w:r>
          </w:p>
        </w:tc>
      </w:tr>
      <w:tr w:rsidR="009B2148" w:rsidRPr="00761D89" w14:paraId="64884BEC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C35398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0ED4CA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AA1B31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860B486" w14:textId="1BB879B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0FA6ED8" w14:textId="57B0F92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27B191A" w14:textId="7755AD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77EE2F8" w14:textId="349971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9D62CEB" w14:textId="57A4245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88611B6" w14:textId="32EB897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A621A88" w14:textId="3194D01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0A09BB6" w14:textId="587B272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C8279D2" w14:textId="281BB90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30</w:t>
            </w:r>
          </w:p>
        </w:tc>
      </w:tr>
      <w:tr w:rsidR="009B2148" w:rsidRPr="00761D89" w14:paraId="4E7FC2C2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BD5867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29941BA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1F5DE1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056CF75" w14:textId="6FD558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D619BEF" w14:textId="2CACBF4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4A81744" w14:textId="0F16BF0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F912D59" w14:textId="3FECC6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F85782A" w14:textId="658C6F7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E5FAC02" w14:textId="68834D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756D73E" w14:textId="3B65609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98C2B96" w14:textId="3F63B06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170C69A" w14:textId="5396BF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5B3B94DD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65F6AE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5945B3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77BEAC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7EB9F8D" w14:textId="3644290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554BF55" w14:textId="183A184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F3D1B48" w14:textId="2B23D04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64C9F93" w14:textId="6E9F14E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492C583" w14:textId="277BEA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DAFF6C7" w14:textId="2BDD2A4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29AEF02" w14:textId="25B191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CCFFAD8" w14:textId="1387289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1D6DF25" w14:textId="1547D55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3FCB0272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7CAB70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6DC721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211C16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E369A6F" w14:textId="4D3B781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FCF8FBB" w14:textId="77EE77F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8C9D8FF" w14:textId="77AE09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2965D04" w14:textId="5F1E514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D7B4D01" w14:textId="18AF588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E45DE15" w14:textId="5AAA047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9658060" w14:textId="4208354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5FADE48" w14:textId="6E41EF1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42E504A" w14:textId="7BECF5C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.30</w:t>
            </w:r>
          </w:p>
        </w:tc>
      </w:tr>
      <w:tr w:rsidR="009B2148" w:rsidRPr="00761D89" w14:paraId="21531B1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A29A7E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B1B369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E0AFBE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66DAE38" w14:textId="5EE6F3F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8C17F1F" w14:textId="2040534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236ADDE" w14:textId="00AEFF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6B8DCCF" w14:textId="3ADB04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CFBF620" w14:textId="6567933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91DE617" w14:textId="7A6EED7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B10F099" w14:textId="58A295E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3EAFB2C" w14:textId="7896BC8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8B27583" w14:textId="3DF9F51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4948973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C4284B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EEB228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D983CA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45CBC7F" w14:textId="76261DE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4B83372" w14:textId="00B5847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99A780D" w14:textId="0312F1E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5FC6A2E" w14:textId="161E4AF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F825048" w14:textId="353AB60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54ED7CF" w14:textId="54AE9A9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CBA1190" w14:textId="279806B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940BAC6" w14:textId="4621B7D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34A0258" w14:textId="0329218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627F0457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0DE5AD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lastRenderedPageBreak/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D4F177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E43D64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B80EB1D" w14:textId="610AA71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BC898A4" w14:textId="01FBB5D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994B500" w14:textId="08CB5E3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8F0B0B8" w14:textId="40E817B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4B85605" w14:textId="191DC91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EC8A2C2" w14:textId="6ADE0D1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218B501" w14:textId="5C5D527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8E4E0F8" w14:textId="134ABD7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F9782BB" w14:textId="3289F2D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32B5E8DD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DD6779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7B6AA9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5BBD27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18667D0" w14:textId="142AB29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C497A11" w14:textId="02CF308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9DCC068" w14:textId="32822DD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4CE34A3" w14:textId="0D742E1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5C64FC5" w14:textId="24CC69D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3EF0A64" w14:textId="78A5809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46E5F4A" w14:textId="2519AA8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94A863B" w14:textId="3877589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B0C5216" w14:textId="513DF19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6B6B3CA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7B33C1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214A44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CEF2FE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F0D9148" w14:textId="102E986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68B31FA" w14:textId="1E057CA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5090DDA" w14:textId="267C098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765295B" w14:textId="6F0839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EF054A3" w14:textId="7C1848D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4EBBD1F" w14:textId="199D1CE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2C301D0" w14:textId="6829886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E296133" w14:textId="2CE4A3D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482DD29" w14:textId="71CC85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493CD4E8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C025C1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19473D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72BE40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9D6D459" w14:textId="7C6CC37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19D604E" w14:textId="17AC256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D84617C" w14:textId="08DFA57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A9CA105" w14:textId="0FB875E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5DA27E4" w14:textId="5076562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D391EF5" w14:textId="75C09A4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36581A2" w14:textId="6729D1C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82AFB98" w14:textId="3C2E9A9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402C499" w14:textId="5A4D381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40A7394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DC0B26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248814D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3957C7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8D59A34" w14:textId="0A2FFBA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589B214" w14:textId="29F4DB4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E818666" w14:textId="7CED988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A0DEEC9" w14:textId="2B55C9B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38E9F6B" w14:textId="5E16A38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1866BDE" w14:textId="7164899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CE4ECA0" w14:textId="1457A51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556B32F" w14:textId="4390AC4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A24CBB3" w14:textId="0E83B4A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13E2ED4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A4DAC9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0E3EFF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37A4E1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611D2DF" w14:textId="712A5ED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4D36FAD" w14:textId="53E4460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E7048AA" w14:textId="032B73A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4A095AC" w14:textId="067D303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F9AC152" w14:textId="71EA428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EF75ED2" w14:textId="639E364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2FD9E32" w14:textId="5F690A6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6AA9A09" w14:textId="0FB29B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9E43C1D" w14:textId="7E01B74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54F1241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3B6180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BC4D72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97FC53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5BECAF1" w14:textId="1526141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37C5D36" w14:textId="710DDFC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510BC68" w14:textId="64A171B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E18A8D0" w14:textId="5FCC9A1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31114E5" w14:textId="32E4F7E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15B6D28" w14:textId="52A2D21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B777AD0" w14:textId="188EC5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1AF4AE3" w14:textId="3ED7214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CD8D1AF" w14:textId="5F7AC9A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1122AA52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201F6B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061E5E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6BE981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8DD0F14" w14:textId="0FEBA0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3986DF9" w14:textId="6DD19D3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9BFBF1A" w14:textId="514FD2C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C131385" w14:textId="505DCBE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2E0D5AB" w14:textId="78FC9ED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671E0CD" w14:textId="3E3F8ED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9CA16F5" w14:textId="5E86D72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8DF597F" w14:textId="0A33496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B792239" w14:textId="6B095E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4B6D918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9ECB57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8F9D65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39FBDA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23BED3C" w14:textId="002047C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00905EA" w14:textId="497AE31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534CA28" w14:textId="2760388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53C4CCD" w14:textId="299C442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55B405E" w14:textId="12D4F2C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8C14592" w14:textId="7D8670F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996A957" w14:textId="5637465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3EB2408" w14:textId="2582410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ED20DF1" w14:textId="3CDEB89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78FC097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574734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F77747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4BABA0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A7EF050" w14:textId="1528E6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2D60422" w14:textId="73BFFE2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769425F" w14:textId="489C594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C24354B" w14:textId="5CF6821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41D559D" w14:textId="37E42AD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46A39EF" w14:textId="653210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A3D4DC1" w14:textId="0DC73D6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CDCCD57" w14:textId="213B836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DBE4F7C" w14:textId="09AA7BD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4A94193F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803BD4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281E6C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C7E1B0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CDEEB99" w14:textId="56C5021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F013E8C" w14:textId="5E44E10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DC96544" w14:textId="56AD0AA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23EA477" w14:textId="0C2295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8383D00" w14:textId="2B19A88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08905B0" w14:textId="22210B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3ABFEDE" w14:textId="7075F02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85D3A87" w14:textId="5575567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B9B2981" w14:textId="5EF7377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0</w:t>
            </w:r>
          </w:p>
        </w:tc>
      </w:tr>
      <w:tr w:rsidR="009B2148" w:rsidRPr="00761D89" w14:paraId="02440A6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E99687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E4A851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BE16D1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22411F5" w14:textId="36B53F6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CD1B9B9" w14:textId="071439F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4CEC042" w14:textId="7318B18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AB2537C" w14:textId="31C942B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63975AA" w14:textId="4CDA7F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563EEC0" w14:textId="7CBAEA0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5CAF61F" w14:textId="6A21A59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650C9D8" w14:textId="1A0221B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45C415B" w14:textId="1E0572B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0</w:t>
            </w:r>
          </w:p>
        </w:tc>
      </w:tr>
      <w:tr w:rsidR="009B2148" w:rsidRPr="00761D89" w14:paraId="63F3839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74F590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A16111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B9AAA1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77CF467" w14:textId="42A7869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FB8EC80" w14:textId="625F455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455B3EF" w14:textId="09BF392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6E48B9A" w14:textId="252032B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8CC5A20" w14:textId="3026DF3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2AA6CE5" w14:textId="0DD6A28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F205CFD" w14:textId="2E678AE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79C40E8" w14:textId="7951B5D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072ECCE" w14:textId="40DD076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60</w:t>
            </w:r>
          </w:p>
        </w:tc>
      </w:tr>
      <w:tr w:rsidR="009B2148" w:rsidRPr="00761D89" w14:paraId="15BEE7D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00BE8C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3EE31F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3FF035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92F955D" w14:textId="5B4491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182078C" w14:textId="3F10135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4685BF3" w14:textId="39923D0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29C6E2B" w14:textId="2CC538A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63B28E3" w14:textId="3B01719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69C47F4" w14:textId="1B4947E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4816462" w14:textId="1487B71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2F4F079" w14:textId="0818DF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9BA28E0" w14:textId="070DE5B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90</w:t>
            </w:r>
          </w:p>
        </w:tc>
      </w:tr>
      <w:tr w:rsidR="009B2148" w:rsidRPr="00761D89" w14:paraId="047A0E8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7D06A4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18B3EA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5F054D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FF41F83" w14:textId="2CE43DF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369C926" w14:textId="2CFC13A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C56614B" w14:textId="1322254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8DF2D58" w14:textId="6767066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4DB8486" w14:textId="67E85B8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477F6AE" w14:textId="0908455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93F1734" w14:textId="4BFBCD8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469DCE3" w14:textId="7A02CB3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C4BD6BD" w14:textId="6EAA50C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70</w:t>
            </w:r>
          </w:p>
        </w:tc>
      </w:tr>
      <w:tr w:rsidR="009B2148" w:rsidRPr="00761D89" w14:paraId="0243897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98CA3F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37B20C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5A581A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96AE9AF" w14:textId="3D5CC28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593C380" w14:textId="5D40DC8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0BFF90A" w14:textId="1B9825E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FC1D212" w14:textId="0AE73D5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9A4C36B" w14:textId="17B50D3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0E9D9A0" w14:textId="240A7C1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64ED5B2" w14:textId="6F7E5DB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968F032" w14:textId="447E88E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9D38289" w14:textId="3E99E87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60</w:t>
            </w:r>
          </w:p>
        </w:tc>
      </w:tr>
      <w:tr w:rsidR="009B2148" w:rsidRPr="00761D89" w14:paraId="6CE4C3A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3FDE0A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D9FCCD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6816B9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E08FE22" w14:textId="6359932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A0A315F" w14:textId="351A41C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414ED3F" w14:textId="104216D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1DE344C" w14:textId="210421F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4891A1B" w14:textId="4CEA339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ABB5720" w14:textId="0BC836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00A2DE2" w14:textId="624BC55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18F06FA" w14:textId="546240A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70B706C" w14:textId="2BECB52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.70</w:t>
            </w:r>
          </w:p>
        </w:tc>
      </w:tr>
      <w:tr w:rsidR="009B2148" w:rsidRPr="00761D89" w14:paraId="43897C8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F322D5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302367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6EFBD6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6431522" w14:textId="727689E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68E699B" w14:textId="1E2688C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0763840" w14:textId="0017DEC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258BA08" w14:textId="00BADBC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0E58305" w14:textId="166B988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FE046E9" w14:textId="701B93E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A0D284B" w14:textId="355F782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5CFA24E" w14:textId="1B17596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9927B1B" w14:textId="6763B22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40</w:t>
            </w:r>
          </w:p>
        </w:tc>
      </w:tr>
      <w:tr w:rsidR="009B2148" w:rsidRPr="00761D89" w14:paraId="714C8B1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C7ADF9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0E1A06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AD3F18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FE68F68" w14:textId="34BF213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B1852D0" w14:textId="4696E23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F2DBAB9" w14:textId="0479C0F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86117C8" w14:textId="1912872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FDA45ED" w14:textId="6A61BA8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3B948A7" w14:textId="3E01E68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624E0F2" w14:textId="3F7421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FD67930" w14:textId="3792FCA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1F3CEAD" w14:textId="2C46BE5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80</w:t>
            </w:r>
          </w:p>
        </w:tc>
      </w:tr>
      <w:tr w:rsidR="009B2148" w:rsidRPr="00761D89" w14:paraId="4AD6277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0805C0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7564ED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51B0B4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98BC0B6" w14:textId="270F49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16CE8DF" w14:textId="6A96D4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A2E9C4A" w14:textId="692C220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92E7E3A" w14:textId="7AE381D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7AD4B84" w14:textId="449BA40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E36D5A0" w14:textId="332C289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8AE50AF" w14:textId="06611D4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25A498D" w14:textId="1D6CC4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CC4895A" w14:textId="3061EFF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177B6386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4B4340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03CD4C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8BC714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0534CA0" w14:textId="6555C3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6AF4BB2" w14:textId="505879E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DF7E6FE" w14:textId="0FA24CF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A659DBA" w14:textId="5900CAC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760C15D" w14:textId="5E0E174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5E6C9A1" w14:textId="3646981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1D1EBD9" w14:textId="2E6C60C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D51ACD1" w14:textId="73FB1A4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15F7E42" w14:textId="497D959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10</w:t>
            </w:r>
          </w:p>
        </w:tc>
      </w:tr>
      <w:tr w:rsidR="009B2148" w:rsidRPr="00761D89" w14:paraId="1BFFCAB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3A5D25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B83121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Circul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E5A0F7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00F2B08" w14:textId="72B93D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0F2A898" w14:textId="6C1FC7B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83AD57E" w14:textId="29BCB98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41D096E" w14:textId="5E7FD5C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8FFA5D1" w14:textId="4B7A916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2890949" w14:textId="737C46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E35FE7F" w14:textId="579712D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8714B30" w14:textId="0DDFDBB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D5E76C9" w14:textId="1CDF41F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50</w:t>
            </w:r>
          </w:p>
        </w:tc>
      </w:tr>
      <w:tr w:rsidR="009B2148" w:rsidRPr="00761D89" w14:paraId="01391521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F10DC8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4E9A95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3118D0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35CF288" w14:textId="3C55635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FD117D5" w14:textId="024D46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38C2AB5" w14:textId="1F6CC0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34F43E9" w14:textId="40CA2A3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2ED1989" w14:textId="01F2500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CF97914" w14:textId="3A529D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9A6EC14" w14:textId="08F7EE6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3BB7FD3" w14:textId="29B9011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B23A335" w14:textId="7B2B4E6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0215E79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5EC438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3E7F9F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56CA51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4056A33" w14:textId="11C4BA3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EC7E504" w14:textId="32E9B81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5A9B706" w14:textId="231B4EF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ADF4296" w14:textId="5BE0FAC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20A536E" w14:textId="05A056A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12F5BC3" w14:textId="0A731F3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0DFEF2E" w14:textId="39A780B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9E7790C" w14:textId="108FE73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01BB5B0" w14:textId="03E783B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4AD46211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D62971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A4A7A1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63B7C9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32735FE" w14:textId="03B0BBB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24F579F" w14:textId="65EDFB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8E13C76" w14:textId="2E70B2D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3D96291" w14:textId="2FF6EF1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5A73D7F" w14:textId="1CC321B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BEF35D6" w14:textId="4526CBE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2F12099" w14:textId="580521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77C367E" w14:textId="74641F6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343605C" w14:textId="275F062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53B10637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0C30C4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5BBECE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57CD26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09FB95D" w14:textId="540E11E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A9714CE" w14:textId="468B7C3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105EB85" w14:textId="727301F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B290822" w14:textId="400BFAF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029F0C0" w14:textId="68326B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405948B" w14:textId="54C7C68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5208B70" w14:textId="173621F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C9221FB" w14:textId="03ADB94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D2E48F0" w14:textId="177C6D7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592D123E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9483C7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3440B2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46BB46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2F57F5C" w14:textId="1B9A457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F23A405" w14:textId="7322880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558251E" w14:textId="72A7904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194BD74" w14:textId="3AB9F9D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234BE8B" w14:textId="4F05ECC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C7EA534" w14:textId="7044873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1947309" w14:textId="67654F7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70E147B" w14:textId="66CF11A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234A866" w14:textId="379B232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28EC0F5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121AF6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45335A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73DE75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CE1AE54" w14:textId="1BFF650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8E9BAA9" w14:textId="505B177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9AABFB0" w14:textId="1B12B8D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68871B1" w14:textId="70F2145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B7E7A53" w14:textId="7838E5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E27B8FD" w14:textId="774569A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4F09F0D" w14:textId="3CC3346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E1260BB" w14:textId="570BE8A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215C9D0" w14:textId="4F09545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3C1A273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3159A8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ED70F8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B7B94F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F0FDB38" w14:textId="521954B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E59D259" w14:textId="698CBB4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6E7ACD2" w14:textId="5215BCA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0DDE44F" w14:textId="6886E18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B8C7362" w14:textId="0696108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633316C" w14:textId="386DD24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4FBC644" w14:textId="12DB04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9F1E3DD" w14:textId="1361CF5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FBF61DD" w14:textId="207E50B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76958E8F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25E365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357F35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01EFF8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03D1331" w14:textId="3B7413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2160708" w14:textId="1C3B02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2189BA5" w14:textId="467EF27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517C556" w14:textId="350F0F3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BFA3727" w14:textId="7B05A5A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922CBDE" w14:textId="128B1E9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6F3E62E" w14:textId="766CCDA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5D24714" w14:textId="64DB18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EFDB856" w14:textId="51384CC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0B3619C1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28B038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A141EF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0F42B3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22BB0A1" w14:textId="527F362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123F8CB" w14:textId="57F6F94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C0C313B" w14:textId="1C7008B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AC961B9" w14:textId="0CD07F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AB6E660" w14:textId="43BC017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5B0C791" w14:textId="481CA6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9E4E595" w14:textId="2E15A6F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D487226" w14:textId="5D078B8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F5000A9" w14:textId="3D3E067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3DFB720D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586CA1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F03D16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085890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DE7A4BE" w14:textId="412C514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AA7F1E0" w14:textId="656680D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7F70AF3" w14:textId="5674E32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B6BC764" w14:textId="1E1A1C9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0CD5397" w14:textId="01D5571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00CC943" w14:textId="30B777E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591B720" w14:textId="622A48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22B31C6" w14:textId="122DD8E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E214907" w14:textId="527F3DF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0</w:t>
            </w:r>
          </w:p>
        </w:tc>
      </w:tr>
      <w:tr w:rsidR="009B2148" w:rsidRPr="00761D89" w14:paraId="299BF727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25334C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D1C071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748C6B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DFC075C" w14:textId="3BA7F40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8B34D0E" w14:textId="4AABA7F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19FFD03" w14:textId="0287E6B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1BA1749" w14:textId="7F5E265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B1C1207" w14:textId="35AD78C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EEC6D75" w14:textId="7C81065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F301650" w14:textId="55A8D62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2D50228" w14:textId="70130A4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0C0A58D" w14:textId="6F5A40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56A900C1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F65606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idwe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F30CD2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E3A1FD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6E34A93" w14:textId="03E539A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8B0C557" w14:textId="78DB2DF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08F6F93" w14:textId="3EE9A41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9B8337E" w14:textId="466D196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A9C417E" w14:textId="2913D05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78934A6" w14:textId="455996D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5B58EC8" w14:textId="09001DA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1337DA0" w14:textId="4661E04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1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F673D57" w14:textId="7E4461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0</w:t>
            </w:r>
          </w:p>
        </w:tc>
      </w:tr>
      <w:tr w:rsidR="009B2148" w:rsidRPr="00761D89" w14:paraId="1F0973D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C8ED74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EE4F56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0A8AA3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1961834" w14:textId="3E4C0F2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62B6D25" w14:textId="16FB16B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B06C748" w14:textId="73D2710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E1800C0" w14:textId="04EC318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9E1BFA8" w14:textId="2216DC8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4827E2D" w14:textId="0F6B45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D2F5EA3" w14:textId="5F45DC7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D4E6854" w14:textId="12E05B3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4056BE8" w14:textId="52920F1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60DD4737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8AD6FF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0AD62C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6B30C1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DE29C41" w14:textId="60D645D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991264E" w14:textId="67DD4C8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0775D20" w14:textId="7992F5A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E3C3F7B" w14:textId="4BB8397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85C4DFD" w14:textId="6D538E3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828D57A" w14:textId="3860A0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19278BF" w14:textId="2657019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B2EFF8B" w14:textId="6321FF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50E4E44" w14:textId="3576B7F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318A9C1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401F1E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9A929F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9BBD1C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56BB29B" w14:textId="6817010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FAFD30D" w14:textId="1982A9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7408565" w14:textId="7DA8002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14A4E48" w14:textId="4A1423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AA9EAC8" w14:textId="5DC9101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3A0F791" w14:textId="053CAE6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1462149" w14:textId="081F251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A77BC6C" w14:textId="44E772C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E8438F9" w14:textId="00E17A0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7436198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D9242D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F1C20C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52356B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7C2F9E2" w14:textId="0317C09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DF9248D" w14:textId="5ADB35B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9FBF9B4" w14:textId="1D10BF9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2A76F57" w14:textId="60D300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C674DAB" w14:textId="5D8802B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21B9CFF" w14:textId="2A05D02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862B07D" w14:textId="563564D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D197AB0" w14:textId="51B0408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5846C27" w14:textId="0CB1C5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41BE548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A7EA94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83038F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D07575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DAD9F9C" w14:textId="55CFFA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8D0EDC7" w14:textId="24AB813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23EB76B" w14:textId="60A5BE0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B0F72B0" w14:textId="6ADA78F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AAFBCA7" w14:textId="78DDBF0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2E5301A" w14:textId="7C8395D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D7342B1" w14:textId="3BC0DE2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9D253B3" w14:textId="52D5C4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E1B3DF" w14:textId="0706E0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1FC0BFA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DBE2CD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3CC085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5695E6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656887B" w14:textId="2592AFC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0BE96F9" w14:textId="15378D5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AB2A274" w14:textId="34D8156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20F075E" w14:textId="382B5EE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59A8913" w14:textId="5B1A0B9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4897545" w14:textId="46B201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864A9F7" w14:textId="59F8E6D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8D930A9" w14:textId="31F68C0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F2CAB9E" w14:textId="2FC0E3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3AC5D5C5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084B82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E99147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1B22B5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B3463FE" w14:textId="326878A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3ECEF80" w14:textId="5A04DCB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3ACCE73" w14:textId="785EF74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7790086" w14:textId="5F41D33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815D9FC" w14:textId="72BB62E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958996D" w14:textId="2FC6351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702AE42" w14:textId="2CBAF02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CE3F4A4" w14:textId="4401451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02D092C" w14:textId="4E3DA57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2706F97C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2A6B8E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110B46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8E5097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5A8E95A" w14:textId="14D025E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C0D1AB5" w14:textId="7DC86DA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DC652A4" w14:textId="553056A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8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C5D42F4" w14:textId="4D41DB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0DE81A1" w14:textId="16B201F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31FC20D" w14:textId="775E66E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46427EB" w14:textId="091CD0A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15C28E1" w14:textId="22C2472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79916A7" w14:textId="7A72010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.90</w:t>
            </w:r>
          </w:p>
        </w:tc>
      </w:tr>
      <w:tr w:rsidR="009B2148" w:rsidRPr="00761D89" w14:paraId="7208823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19DC45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2C82239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79BED2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3E521AB" w14:textId="76B7D3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84981AD" w14:textId="0C74934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7009A8B" w14:textId="1CC47A4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D35B863" w14:textId="40488D9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0EF8B67" w14:textId="11A514E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0C3B54D" w14:textId="2E1F4B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F0F1E5F" w14:textId="5944428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20CDC5B" w14:textId="4172F97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26E7197" w14:textId="033D42F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28E983AF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B78B2C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lastRenderedPageBreak/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06F4FA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950F32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18CB4F9" w14:textId="7895B64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E0788E6" w14:textId="4F3BEB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21BD499" w14:textId="2FA52B5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0B79A92" w14:textId="2A852F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EB1943B" w14:textId="45F3B6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D9066F5" w14:textId="4322B5C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7CA8F4C" w14:textId="2653723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0E820FA" w14:textId="7E4E7EE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445E832" w14:textId="0E4D320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45D184DD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16D88E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22A8FF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5E2B6F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5925509" w14:textId="76B81F3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9D51E4C" w14:textId="5C67BCC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FF83642" w14:textId="4DEA929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04643FD" w14:textId="648D3DD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2AB1BBA" w14:textId="14BA391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95367BD" w14:textId="33F2DBC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FBFAE35" w14:textId="5A4C372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78AEB10" w14:textId="7BBE933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768AD6A" w14:textId="15D370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.60</w:t>
            </w:r>
          </w:p>
        </w:tc>
      </w:tr>
      <w:tr w:rsidR="009B2148" w:rsidRPr="00761D89" w14:paraId="517E615D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1E2E57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88984C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EB8C1B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0ECF62D" w14:textId="5B68E4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DAD14FB" w14:textId="3AE63F8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40ACC1C" w14:textId="19EE7C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D45095E" w14:textId="5D31077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C8521A8" w14:textId="7246DDF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A6900F3" w14:textId="42BA637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95638BB" w14:textId="72A0574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BCB183B" w14:textId="2210F1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96D4F0C" w14:textId="1E0A380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80</w:t>
            </w:r>
          </w:p>
        </w:tc>
      </w:tr>
      <w:tr w:rsidR="009B2148" w:rsidRPr="00761D89" w14:paraId="3B4DDAD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86A1D1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9EB530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3DBF7D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8C0194C" w14:textId="102A804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C974DF4" w14:textId="29CB2CD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3965F36" w14:textId="58D11E9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ACF5EBB" w14:textId="3C43E0E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071E3AD" w14:textId="3244EB0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C386972" w14:textId="2519F7A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B320F28" w14:textId="3F50878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A7C5C14" w14:textId="5C84421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FE5507F" w14:textId="55CA88B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694CD756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4D09D7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2354BF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1AF76D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36E7CC8" w14:textId="669B30C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0B5CF5D" w14:textId="6AE8F7C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9E0D9EF" w14:textId="05E3E62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21573AD" w14:textId="4B02DE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C03831E" w14:textId="39B8BF3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DCA1CD9" w14:textId="3579B78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DC1698E" w14:textId="182B373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FFB3352" w14:textId="5BB1DC9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2EC9640" w14:textId="33AA821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34B529C8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3EDE00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7B8219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DED8EC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D8B1180" w14:textId="5F44217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B2B57F6" w14:textId="3AB3C41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8DA209B" w14:textId="675741D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321A28B" w14:textId="630CA27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C6565DE" w14:textId="0955953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901D869" w14:textId="1BDAD2F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6D7E7B1" w14:textId="5E1180D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3E0704E" w14:textId="7225C4A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44135AD" w14:textId="588E222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5243218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510A1C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A1ABA5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E6A6E4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4162E48" w14:textId="1357056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1FA3D60" w14:textId="7AD3DCD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8114EB5" w14:textId="41B340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B0576DA" w14:textId="3DB5920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BAD8820" w14:textId="0D30260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B4C0213" w14:textId="138E66F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DF8738F" w14:textId="6BC1EC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F761B14" w14:textId="6AF3D36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0F997D9" w14:textId="2F939EE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70</w:t>
            </w:r>
          </w:p>
        </w:tc>
      </w:tr>
      <w:tr w:rsidR="009B2148" w:rsidRPr="00761D89" w14:paraId="6DA4FB6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46AB6C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CF3A02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952DAB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A9E932D" w14:textId="5816B35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080EB42" w14:textId="4F34CA3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CCE0883" w14:textId="7655169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72952A5" w14:textId="7EA96C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754619A" w14:textId="2D4CE91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B312CBC" w14:textId="3663910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88DEF55" w14:textId="4A73549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8234ADA" w14:textId="60A635B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CFB3ECD" w14:textId="720481F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.50</w:t>
            </w:r>
          </w:p>
        </w:tc>
      </w:tr>
      <w:tr w:rsidR="009B2148" w:rsidRPr="00761D89" w14:paraId="77E24EC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D4CF8A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CEC09E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64446F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4637B73" w14:textId="0AF40B1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783BF13" w14:textId="3E833D8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445FCA4" w14:textId="48FA0B3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BF9F706" w14:textId="0517471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F8653AE" w14:textId="2563FE7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F452462" w14:textId="2079FD0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A91AC33" w14:textId="7BB0328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188103F" w14:textId="6A02F2E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BE4140E" w14:textId="7632DB8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569927B3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FF40AB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04C0F2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0ED607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D9AC29F" w14:textId="3AF6B6C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5291E3B" w14:textId="325A11C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579C0C8" w14:textId="114895D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AE5A287" w14:textId="502A706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6990823" w14:textId="78D13D3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7D9DA31" w14:textId="6C832A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B945B79" w14:textId="10B5D29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5860A59" w14:textId="6EEE434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47C68F" w14:textId="6B7D6B5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.00</w:t>
            </w:r>
          </w:p>
        </w:tc>
      </w:tr>
      <w:tr w:rsidR="009B2148" w:rsidRPr="00761D89" w14:paraId="74AB6638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C94F05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8D6270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AA4326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82F553E" w14:textId="2013A58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AE5F69A" w14:textId="3C45D30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3324BF0" w14:textId="3B1C5B9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B97EF6E" w14:textId="1E732F6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EC94678" w14:textId="0717179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AA15EEF" w14:textId="13932C6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BC3BBAF" w14:textId="05BD72C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F03FFA3" w14:textId="4CC0C73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77312F7" w14:textId="0A82589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.70</w:t>
            </w:r>
          </w:p>
        </w:tc>
      </w:tr>
      <w:tr w:rsidR="009B2148" w:rsidRPr="00761D89" w14:paraId="4C29E28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E7D600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ADA367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068ADE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AE3561F" w14:textId="5D1A17F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E6BC4C0" w14:textId="052FA08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767A150" w14:textId="10303C1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DA4504E" w14:textId="1586C85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3A99CCC" w14:textId="428B60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CF11D7D" w14:textId="7C51AD8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9054D61" w14:textId="08C939B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B765D93" w14:textId="7105D56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6F0BA5A" w14:textId="7E4A454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38670F5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DE4ABC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89F2E3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DBBBE2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679D7E5" w14:textId="431871D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B5C5936" w14:textId="141E1E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0D75179" w14:textId="73D8986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F5D552A" w14:textId="492769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A990DAA" w14:textId="0FCD1DE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CAE11B1" w14:textId="5AC9B6D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CE99275" w14:textId="00C6D5E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7A486B7" w14:textId="491FB80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DD11031" w14:textId="4C2B9CF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645C454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4C4CA9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C9C9CA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F31B8E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18F9631" w14:textId="61C948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C819D95" w14:textId="38B356B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387376B" w14:textId="27D03CD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565D8FE" w14:textId="186CD49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F4248F0" w14:textId="5030917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CF4EFAA" w14:textId="18ADBAC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B9B0361" w14:textId="102AB8C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4DD8A0A" w14:textId="774B761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2056764" w14:textId="4A96590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2550172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2DAF92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Nor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596369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EBA549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D4C1519" w14:textId="58C161A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AD23DAB" w14:textId="1A05938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E949DF0" w14:textId="6AD507D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67BF1B5" w14:textId="7910F6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BF4676B" w14:textId="597E9F5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A307CB0" w14:textId="1F7A658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5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12C5FDA" w14:textId="64B4995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.6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E6607F5" w14:textId="5432D60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.6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B4C3313" w14:textId="6DA75F8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.30</w:t>
            </w:r>
          </w:p>
        </w:tc>
      </w:tr>
      <w:tr w:rsidR="009B2148" w:rsidRPr="00761D89" w14:paraId="68D6E1CF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C93FB7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24220F9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9BC0EA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E8A3857" w14:textId="61516B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7A03321" w14:textId="0C92D53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7D64471" w14:textId="634BE2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20C7986" w14:textId="4ACDBE7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39EAE52" w14:textId="092A302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99252CF" w14:textId="6D72100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D7FC9EF" w14:textId="03235DB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A729D89" w14:textId="6A3D9AE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A123DBA" w14:textId="023C5F1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60A9E146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6A1A8D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2D7873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16A2E0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174AA78" w14:textId="36DF010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3BC94F7" w14:textId="0DFA711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4AB7343" w14:textId="114DA92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071BFA2" w14:textId="2D83295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6D19213" w14:textId="70E26CD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0DDD638" w14:textId="7D59274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96FEABA" w14:textId="335C8C1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58CA6E0" w14:textId="096D1B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FEAE041" w14:textId="59C7A9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41E73C2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034151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91A0B5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730F4E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C30DB0C" w14:textId="10ADE71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95048FC" w14:textId="547C8AC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80C950E" w14:textId="26251BC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45BF2C0D" w14:textId="1F69DC8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209D320" w14:textId="44726B0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DF55BBF" w14:textId="19B42A6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8CDA886" w14:textId="379A4D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4C6D300" w14:textId="6AA1E5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A999B4B" w14:textId="1DE462A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75F5A00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EFA741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9444F6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CA5F87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63A6205" w14:textId="2D59A69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8CF43C3" w14:textId="7DF64E5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26789E5" w14:textId="2B5B928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9221247" w14:textId="59C4F6B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B23D979" w14:textId="39F581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95AF331" w14:textId="0A2166F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1305893" w14:textId="35AD0E2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6C2B49A" w14:textId="7BBCC0C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6975071" w14:textId="0A0E2B2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02F7CB5D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B08B6A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85438F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219AE1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E38DD89" w14:textId="2FF305E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6978C30" w14:textId="2E224FD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EE9E8D9" w14:textId="7EA5956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E96BDC0" w14:textId="0FAC912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7FA3E67" w14:textId="1AB7CDF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638AC1D" w14:textId="629142F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72FC54D" w14:textId="4BAB07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EB1030B" w14:textId="1858F0E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7CEC8BC" w14:textId="59F4BEB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030878A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74153F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203E6EB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62A405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DF4207A" w14:textId="2C08C7C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98EC95A" w14:textId="4CCB8E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5CF643B" w14:textId="11B03A9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0044D972" w14:textId="28917F7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C568BC1" w14:textId="754373A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F3C64CC" w14:textId="28709E5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AF3CDBC" w14:textId="73996D8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6288727" w14:textId="442480A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BD5C58C" w14:textId="1E7E643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0</w:t>
            </w:r>
          </w:p>
        </w:tc>
      </w:tr>
      <w:tr w:rsidR="009B2148" w:rsidRPr="00761D89" w14:paraId="680F533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70994F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5A533C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DBF6A7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3648B5B" w14:textId="170A4AE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3431560" w14:textId="00DBD1E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F97CC41" w14:textId="7CBCC26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D83C549" w14:textId="603F34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3345C09" w14:textId="0B05264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ABB88EE" w14:textId="33504AE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780ED1F" w14:textId="2FE5D0E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815B639" w14:textId="7489D16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3FC7B34" w14:textId="0750D85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7AA81A6A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EF7DF8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646747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7EEC4D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E0203DB" w14:textId="013D649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E5AD8A6" w14:textId="34E9282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E364E51" w14:textId="1E36416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467567C" w14:textId="5F8F1BF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B6DC3D0" w14:textId="61A53C0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CFDEA90" w14:textId="6FC0B85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41C74A5" w14:textId="7AB2B77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2B3D228" w14:textId="689274E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79217CE" w14:textId="5804DC4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</w:t>
            </w:r>
          </w:p>
        </w:tc>
      </w:tr>
      <w:tr w:rsidR="009B2148" w:rsidRPr="00761D89" w14:paraId="48A6FAD9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E0A59E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E26F2D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073FF83B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C22B125" w14:textId="63C0C0B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9F2BDBF" w14:textId="6BC3CE9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066120B" w14:textId="4D0D76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6CEF8AD" w14:textId="4008556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D26E608" w14:textId="791B613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8538AF0" w14:textId="5CBE5B8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805DE58" w14:textId="0CC9D65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742FC8E8" w14:textId="04FBA99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683B5E8B" w14:textId="7053AC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0</w:t>
            </w:r>
          </w:p>
        </w:tc>
      </w:tr>
      <w:tr w:rsidR="009B2148" w:rsidRPr="00761D89" w14:paraId="61FC5CDE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8F2367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F1F5E3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16D998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4A6AE93" w14:textId="6650B75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9840689" w14:textId="644D12F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8FB7409" w14:textId="222196C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19F54EF" w14:textId="711ABCB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88A4299" w14:textId="63E81DE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B299F1B" w14:textId="2BDF371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6C99923" w14:textId="0391DAF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F04B4BF" w14:textId="29DF977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296E5D8" w14:textId="0025EC0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1E768A2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983A2D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A0AE50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F02007C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AD969F1" w14:textId="59D733E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1C214AD" w14:textId="730B504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D9FE752" w14:textId="32A4E31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A7A10A6" w14:textId="645340A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7DDA4AB" w14:textId="6DAC57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D031155" w14:textId="74DAF0A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39BCC238" w14:textId="320CF25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973BE1B" w14:textId="24AC312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0850CA88" w14:textId="152C693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16D1801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449E4C8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7EB0C3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F40A22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D988109" w14:textId="77E1F47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E9B272F" w14:textId="300CCA4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13B2C03" w14:textId="7B7D8B4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6144555" w14:textId="6AD723B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2B4AA57" w14:textId="5625803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7F7AAFD" w14:textId="07A443B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3678E84" w14:textId="1E726E9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6D3394A" w14:textId="530F9CE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049B5D5" w14:textId="3169F47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9B2148" w:rsidRPr="00761D89" w14:paraId="08CE559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E2B2E9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9A85BCF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AD6EA2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Overall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1E14E08" w14:textId="12C33F6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B7B526A" w14:textId="708E0B5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5156741" w14:textId="20D94F5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126EBAC" w14:textId="74B695C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D2C1520" w14:textId="5D13D1A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F335F58" w14:textId="55B83D9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10DD6A0B" w14:textId="32AC8FA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939EEE2" w14:textId="1B90710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E8E0122" w14:textId="7F6AADE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763DA37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EB5317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3838100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9CCB0F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CACEECF" w14:textId="628AC27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1524C33" w14:textId="15635AC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D420191" w14:textId="21BDA01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842E4A1" w14:textId="59648E9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949BCDF" w14:textId="1037155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CDF7C53" w14:textId="54F362E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74B1304D" w14:textId="1DE20F8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4C96E3FF" w14:textId="7181384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3B58860" w14:textId="5D397B4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76672E2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35B3F45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3B1F37D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CD6F798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all ages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DE585B9" w14:textId="07CA79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947B54B" w14:textId="670626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F02C2BC" w14:textId="4A78F89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7F55A85" w14:textId="6790231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A9E9150" w14:textId="1C37251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0395A3E" w14:textId="54ED6CF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347CE7F" w14:textId="4690D03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4C9AD0A" w14:textId="2C95DFB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38001660" w14:textId="5152456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557E90D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F6165E0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68E441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1AD676EE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09D3CC3" w14:textId="65B1E1D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B30D670" w14:textId="23DFFAC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B9F591C" w14:textId="4ABB717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B2A5984" w14:textId="0DFF92E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2B90EB2" w14:textId="43CAB67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0759251" w14:textId="13C07F3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97AE41F" w14:textId="0DD7341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5A8E6A07" w14:textId="3F9641A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486768C" w14:textId="520F9B5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56C4B3D8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7387092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E770BD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580DF58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A90D4EC" w14:textId="7A5665B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14520E7" w14:textId="087B398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40BF61E" w14:textId="16DAA9A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79ED9936" w14:textId="3057192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B1BB54A" w14:textId="150EE8A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1069758" w14:textId="3D18671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4E90567" w14:textId="58807DE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0A81129E" w14:textId="3B0B31F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4B3F4D8" w14:textId="23B95D4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03E20D3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53345A35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1A757CF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284713A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/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9C9A8F0" w14:textId="1612924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862CCAA" w14:textId="4EE0804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152688D" w14:textId="3BCC934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181DE69" w14:textId="114EFE0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5E3E3F47" w14:textId="3FAAE30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50E7E88" w14:textId="7A3BEFE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818E4EC" w14:textId="2FBF5F3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E131072" w14:textId="3A735E2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C6AAFAB" w14:textId="74ACFE4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470871CF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220AAA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0A3F95B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45E9D0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CBA63A3" w14:textId="2335EFF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58D6578" w14:textId="1C0FED0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6C7A6CCE" w14:textId="252F236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FAD0E3A" w14:textId="4BD7706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D07966C" w14:textId="39561BA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7226E6C" w14:textId="57054DD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8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0EF30020" w14:textId="68FC779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B588BC4" w14:textId="7398189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2EF6A443" w14:textId="510A63A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2DC613C0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A02F961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F25B64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4CEE34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FF16BE3" w14:textId="479F747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BC4C8B2" w14:textId="1F0C13E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3754175A" w14:textId="1DC2830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3010A480" w14:textId="1BE2A87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9837CF3" w14:textId="2005EDC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45D1D78" w14:textId="3C74A0C7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34037FE" w14:textId="4186DD9E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1B0FC57" w14:textId="4A7A257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5DCD731D" w14:textId="26BFC54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64153B4B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22F07C07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7ED2D2C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78EC61D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F72A7F6" w14:textId="612EA26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CA25206" w14:textId="3C095F16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4A3178DC" w14:textId="445A4CC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66F6711A" w14:textId="0898239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175DE2D7" w14:textId="6FFFFFC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07D41745" w14:textId="2ED03A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9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6E8D5847" w14:textId="5C25BA0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3F808E0F" w14:textId="144F8179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41D6AF70" w14:textId="6C8F7E6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5A75A90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1D90A3C2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50E7187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4CA1DED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15-4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8EF1A52" w14:textId="3AED7F4F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7D1C6C9" w14:textId="7B04B4D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5C3BE66" w14:textId="75BFB97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116C1D6F" w14:textId="1F9357B5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BB1DEA6" w14:textId="5D0BBC21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71B77067" w14:textId="13C48F4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2560010D" w14:textId="5103A8A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6F151D45" w14:textId="61C9F92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1810E032" w14:textId="3A2FDBC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7D9D1FA4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6EE1E9E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6BD70886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336EF324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46-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42728CA9" w14:textId="0C63D37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3F8B0E67" w14:textId="5B57193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4B46B8B" w14:textId="56B735D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288EA371" w14:textId="2AA6565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0320E7C4" w14:textId="25648E92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20680925" w14:textId="28B8DED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0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52339A19" w14:textId="45026F7A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20AB90C5" w14:textId="6319173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0DD8751" w14:textId="2E6FE01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  <w:tr w:rsidR="009B2148" w:rsidRPr="00761D89" w14:paraId="04D44131" w14:textId="77777777" w:rsidTr="009B2148">
        <w:trPr>
          <w:trHeight w:val="144"/>
        </w:trPr>
        <w:tc>
          <w:tcPr>
            <w:tcW w:w="414" w:type="pct"/>
            <w:shd w:val="clear" w:color="auto" w:fill="auto"/>
            <w:noWrap/>
            <w:vAlign w:val="center"/>
            <w:hideMark/>
          </w:tcPr>
          <w:p w14:paraId="0FD3C21A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Southeast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14:paraId="49CA2C19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Respiratory</w:t>
            </w:r>
          </w:p>
        </w:tc>
        <w:tc>
          <w:tcPr>
            <w:tcW w:w="789" w:type="pct"/>
            <w:shd w:val="clear" w:color="auto" w:fill="auto"/>
            <w:noWrap/>
            <w:vAlign w:val="center"/>
            <w:hideMark/>
          </w:tcPr>
          <w:p w14:paraId="6C0A8DF3" w14:textId="77777777" w:rsidR="009B2148" w:rsidRPr="00761D89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761D8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  <w:t>Women, &gt;65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6BF49F6E" w14:textId="0D6CDE93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22953E6B" w14:textId="2D074F8C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5288414C" w14:textId="2A1F908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379" w:type="pct"/>
            <w:shd w:val="clear" w:color="auto" w:fill="auto"/>
            <w:noWrap/>
            <w:vAlign w:val="bottom"/>
            <w:hideMark/>
          </w:tcPr>
          <w:p w14:paraId="503DE3D0" w14:textId="4D942698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  <w:tc>
          <w:tcPr>
            <w:tcW w:w="224" w:type="pct"/>
            <w:shd w:val="clear" w:color="auto" w:fill="auto"/>
            <w:noWrap/>
            <w:vAlign w:val="bottom"/>
            <w:hideMark/>
          </w:tcPr>
          <w:p w14:paraId="71598F48" w14:textId="63FBA77B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225" w:type="pct"/>
            <w:shd w:val="clear" w:color="auto" w:fill="auto"/>
            <w:noWrap/>
            <w:vAlign w:val="bottom"/>
            <w:hideMark/>
          </w:tcPr>
          <w:p w14:paraId="13DAAC81" w14:textId="028CF9A0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606" w:type="pct"/>
            <w:shd w:val="clear" w:color="auto" w:fill="auto"/>
            <w:noWrap/>
            <w:vAlign w:val="bottom"/>
            <w:hideMark/>
          </w:tcPr>
          <w:p w14:paraId="47188157" w14:textId="44C5FE5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.90</w:t>
            </w:r>
          </w:p>
        </w:tc>
        <w:tc>
          <w:tcPr>
            <w:tcW w:w="591" w:type="pct"/>
            <w:shd w:val="clear" w:color="auto" w:fill="auto"/>
            <w:noWrap/>
            <w:vAlign w:val="bottom"/>
            <w:hideMark/>
          </w:tcPr>
          <w:p w14:paraId="1226D474" w14:textId="6529B2CD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.50</w:t>
            </w:r>
          </w:p>
        </w:tc>
        <w:tc>
          <w:tcPr>
            <w:tcW w:w="616" w:type="pct"/>
            <w:shd w:val="clear" w:color="auto" w:fill="auto"/>
            <w:noWrap/>
            <w:vAlign w:val="bottom"/>
            <w:hideMark/>
          </w:tcPr>
          <w:p w14:paraId="76B1248E" w14:textId="7962F0D4" w:rsidR="009B2148" w:rsidRPr="009B2148" w:rsidRDefault="009B2148" w:rsidP="009B21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pt-BR" w:eastAsia="pt-BR"/>
              </w:rPr>
            </w:pPr>
            <w:r w:rsidRPr="009B21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</w:t>
            </w:r>
          </w:p>
        </w:tc>
      </w:tr>
    </w:tbl>
    <w:p w14:paraId="48EDFCA1" w14:textId="77777777" w:rsidR="00761D89" w:rsidRDefault="00761D89" w:rsidP="00134C72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9D50B2" w14:textId="77777777" w:rsidR="009C2336" w:rsidRDefault="009C2336" w:rsidP="00134C72">
      <w:pPr>
        <w:spacing w:after="0" w:line="480" w:lineRule="auto"/>
        <w:jc w:val="both"/>
        <w:rPr>
          <w:rFonts w:ascii="Times New Roman" w:hAnsi="Times New Roman" w:cs="Times New Roman"/>
          <w:bCs/>
        </w:rPr>
        <w:sectPr w:rsidR="009C2336" w:rsidSect="009C2336">
          <w:pgSz w:w="12240" w:h="15840"/>
          <w:pgMar w:top="1008" w:right="576" w:bottom="1008" w:left="576" w:header="720" w:footer="720" w:gutter="0"/>
          <w:cols w:space="720"/>
          <w:docGrid w:linePitch="360"/>
        </w:sectPr>
      </w:pPr>
    </w:p>
    <w:p w14:paraId="12A18A42" w14:textId="0CA81AD4" w:rsidR="00761D89" w:rsidRPr="009C2336" w:rsidRDefault="009C2336" w:rsidP="009C233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C2336">
        <w:rPr>
          <w:rFonts w:ascii="Times New Roman" w:hAnsi="Times New Roman" w:cs="Times New Roman"/>
          <w:bCs/>
          <w:sz w:val="24"/>
          <w:szCs w:val="24"/>
        </w:rPr>
        <w:lastRenderedPageBreak/>
        <w:t>Table S2 – National average relative risks (95%CI) for cold (percentile 1</w:t>
      </w:r>
      <w:r w:rsidR="00101B3F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Pr="009C2336">
        <w:rPr>
          <w:rFonts w:ascii="Times New Roman" w:hAnsi="Times New Roman" w:cs="Times New Roman"/>
          <w:bCs/>
          <w:sz w:val="24"/>
          <w:szCs w:val="24"/>
        </w:rPr>
        <w:t>) exposure in Brazil stratified by health outcome, age, and sex. Note 1: This is the overall cumulative effect over 3 days of lag (summing all the contributions up to the maximum lag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9"/>
        <w:gridCol w:w="3250"/>
        <w:gridCol w:w="924"/>
        <w:gridCol w:w="924"/>
        <w:gridCol w:w="924"/>
        <w:gridCol w:w="1108"/>
        <w:gridCol w:w="1959"/>
      </w:tblGrid>
      <w:tr w:rsidR="009C2336" w:rsidRPr="009C2336" w14:paraId="5E0EA46D" w14:textId="77777777" w:rsidTr="009C2336">
        <w:trPr>
          <w:trHeight w:val="300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ADED5E0" w14:textId="77777777" w:rsidR="009C2336" w:rsidRPr="009C2336" w:rsidRDefault="009C2336" w:rsidP="009C23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Outcome</w:t>
            </w:r>
          </w:p>
        </w:tc>
        <w:tc>
          <w:tcPr>
            <w:tcW w:w="14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1BFA015" w14:textId="77777777" w:rsidR="009C2336" w:rsidRPr="009C2336" w:rsidRDefault="009C2336" w:rsidP="009C23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Group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F6D17D3" w14:textId="1E3FCB33" w:rsidR="009C2336" w:rsidRPr="009C2336" w:rsidRDefault="009C2336" w:rsidP="009C23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RR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537A93F" w14:textId="713FDEE6" w:rsidR="009C2336" w:rsidRPr="009C2336" w:rsidRDefault="009C2336" w:rsidP="009C23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95%CI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64A443" w14:textId="4F7D1A71" w:rsidR="009C2336" w:rsidRPr="009C2336" w:rsidRDefault="009C2336" w:rsidP="009C23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I</w:t>
            </w: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pt-BR" w:eastAsia="pt-BR"/>
              </w:rPr>
              <w:t>2</w:t>
            </w:r>
          </w:p>
        </w:tc>
        <w:tc>
          <w:tcPr>
            <w:tcW w:w="8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6FE7808" w14:textId="6F948044" w:rsidR="009C2336" w:rsidRPr="009C2336" w:rsidRDefault="009C2336" w:rsidP="009C23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I</w:t>
            </w: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pt-BR" w:eastAsia="pt-BR"/>
              </w:rPr>
              <w:t>2</w:t>
            </w: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(p-value)</w:t>
            </w:r>
          </w:p>
        </w:tc>
      </w:tr>
      <w:tr w:rsidR="00101B3F" w:rsidRPr="009C2336" w14:paraId="7C3A7E76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6E155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F5DC2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Overall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7CBA44" w14:textId="67B5C40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26D90" w14:textId="4F6B356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7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320342" w14:textId="0B93238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2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B3BB91" w14:textId="392B6DD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90.356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F732F" w14:textId="02430CC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3E-09</w:t>
            </w:r>
          </w:p>
        </w:tc>
      </w:tr>
      <w:tr w:rsidR="00101B3F" w:rsidRPr="009C2336" w14:paraId="0B5B2080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271FF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2AAA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ED8C4F" w14:textId="2F43E04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2C704B" w14:textId="385934A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7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DCAC90" w14:textId="69FB36E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D4D672" w14:textId="2ADB229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93.472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33ADDB" w14:textId="5C83CF3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2.25E-08</w:t>
            </w:r>
          </w:p>
        </w:tc>
      </w:tr>
      <w:tr w:rsidR="00101B3F" w:rsidRPr="009C2336" w14:paraId="2803E5EC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A7DB4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54CDD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529865" w14:textId="5CF67E5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1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AD39EC" w14:textId="3CFB915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940DC3" w14:textId="21DE2BE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50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E0FBEF" w14:textId="63CF380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4.234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DD0AB" w14:textId="7E099DD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74E-04</w:t>
            </w:r>
          </w:p>
        </w:tc>
      </w:tr>
      <w:tr w:rsidR="00101B3F" w:rsidRPr="009C2336" w14:paraId="09AD2BDB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85F4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C311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44E4D9" w14:textId="0EB1061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8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0C4553" w14:textId="122365C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CC81F5" w14:textId="01DBAA9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89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250C6" w14:textId="203E63D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69.049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017B51" w14:textId="0C36FE5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.93E-03</w:t>
            </w:r>
          </w:p>
        </w:tc>
      </w:tr>
      <w:tr w:rsidR="00101B3F" w:rsidRPr="009C2336" w14:paraId="160ABB64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81FEA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D260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9BCF3" w14:textId="617F736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9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B2BCA0" w14:textId="23F029A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FB13D4" w14:textId="0B916F3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4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346D5B" w14:textId="55776D9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91.177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53FE85" w14:textId="4E2BECF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42E-03</w:t>
            </w:r>
          </w:p>
        </w:tc>
      </w:tr>
      <w:tr w:rsidR="00101B3F" w:rsidRPr="009C2336" w14:paraId="17FD247D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39D4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991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DC0CCE" w14:textId="5EA51DB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1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40191" w14:textId="77381E9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D037F" w14:textId="5ADD81A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7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C07A9" w14:textId="63818D1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6.069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5EC738" w14:textId="67A7FF8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17E-08</w:t>
            </w:r>
          </w:p>
        </w:tc>
      </w:tr>
      <w:tr w:rsidR="00101B3F" w:rsidRPr="009C2336" w14:paraId="7A761ADA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D952B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07095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BD56E" w14:textId="2C04A6C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1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679383" w14:textId="4275435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6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92C50E" w14:textId="61E6388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74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E9A54" w14:textId="229A724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4.379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3661A" w14:textId="0D9A804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34E-01</w:t>
            </w:r>
          </w:p>
        </w:tc>
      </w:tr>
      <w:tr w:rsidR="00101B3F" w:rsidRPr="009C2336" w14:paraId="758EA23E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11A07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049B1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98129E" w14:textId="12A9FCD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94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0F3967" w14:textId="382DF16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19DD98" w14:textId="16AF8E1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7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56B40A" w14:textId="2884272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6.555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45905F" w14:textId="49460DB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.70E-03</w:t>
            </w:r>
          </w:p>
        </w:tc>
      </w:tr>
      <w:tr w:rsidR="00101B3F" w:rsidRPr="009C2336" w14:paraId="01D357FA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32B51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1B9F0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D6FB3D" w14:textId="7719764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711ED6" w14:textId="355D422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4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B8E31D" w14:textId="3F0F88F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6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EDB48A" w14:textId="6B61E97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96.115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33E647" w14:textId="73CEDFC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9.42E-09</w:t>
            </w:r>
          </w:p>
        </w:tc>
      </w:tr>
      <w:tr w:rsidR="00101B3F" w:rsidRPr="009C2336" w14:paraId="1C145952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2C96B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5DF2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5F6889" w14:textId="00714D4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0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3A2989" w14:textId="66F4D25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583779" w14:textId="3A9C73B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1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4FA79" w14:textId="60BD5ED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6.314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99B71" w14:textId="262193A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70E-01</w:t>
            </w:r>
          </w:p>
        </w:tc>
      </w:tr>
      <w:tr w:rsidR="00101B3F" w:rsidRPr="009C2336" w14:paraId="2F7BE508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3609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CD3AD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A15961" w14:textId="550A2FF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1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ECDA9" w14:textId="15F4AD0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483C4" w14:textId="0859C6D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57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4FD8F6" w14:textId="4A6AA42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4.301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431847" w14:textId="5F5A360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43E-02</w:t>
            </w:r>
          </w:p>
        </w:tc>
      </w:tr>
      <w:tr w:rsidR="00101B3F" w:rsidRPr="009C2336" w14:paraId="1D8367F1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E1F2D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ECED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E14772" w14:textId="6BEE86B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ED59A" w14:textId="5C8368F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D55215" w14:textId="26834FD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BAC100" w14:textId="5B4028C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64.473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B00E2" w14:textId="11FD42A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.06E-03</w:t>
            </w:r>
          </w:p>
        </w:tc>
      </w:tr>
      <w:tr w:rsidR="00101B3F" w:rsidRPr="009C2336" w14:paraId="38AAED4B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749BD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4B28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Overall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128B5C" w14:textId="6D59AE8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4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934D8" w14:textId="5EB5279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7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ED15F0" w14:textId="03AE17A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0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6F7F5E" w14:textId="4EE17C6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1.764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75F132" w14:textId="69A290A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13E-06</w:t>
            </w:r>
          </w:p>
        </w:tc>
      </w:tr>
      <w:tr w:rsidR="00101B3F" w:rsidRPr="009C2336" w14:paraId="393A2BE1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E2AD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E56B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197CD" w14:textId="57CE3EC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5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D96DD7" w14:textId="1DF57F0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7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5786D5" w14:textId="5DE1E6A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35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C55ED" w14:textId="253BAB6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8.74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D91B16" w14:textId="788FD04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9.27E-05</w:t>
            </w:r>
          </w:p>
        </w:tc>
      </w:tr>
      <w:tr w:rsidR="00101B3F" w:rsidRPr="009C2336" w14:paraId="4FC078B1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21B14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5748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153E74" w14:textId="1BD48F0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24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09E44B" w14:textId="7741FC1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5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810B2" w14:textId="3DDCF16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89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F57BD1" w14:textId="13FE69F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64.627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9BE421" w14:textId="1DC0DAE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63E-02</w:t>
            </w:r>
          </w:p>
        </w:tc>
      </w:tr>
      <w:tr w:rsidR="00101B3F" w:rsidRPr="009C2336" w14:paraId="108313E8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30AE0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4EE6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DB5DCF" w14:textId="6EB0B82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AA86FE" w14:textId="44B2D93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9B256" w14:textId="1676A32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5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0B74F2" w14:textId="0637FA2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99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922A61" w14:textId="15AC209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.98E-01</w:t>
            </w:r>
          </w:p>
        </w:tc>
      </w:tr>
      <w:tr w:rsidR="00101B3F" w:rsidRPr="009C2336" w14:paraId="1B5349F5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F613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1E5E1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BCD395" w14:textId="28BCC5A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4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DFC3B" w14:textId="5175A92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3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923C13" w14:textId="37CE378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4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77A2C" w14:textId="70B8F2F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1.402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B6B895" w14:textId="6F189D1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35E-02</w:t>
            </w:r>
          </w:p>
        </w:tc>
      </w:tr>
      <w:tr w:rsidR="00101B3F" w:rsidRPr="009C2336" w14:paraId="308E9CFA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8F745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305E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66814" w14:textId="09F6B89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39617" w14:textId="1C5F302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7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1CD7F" w14:textId="6F0F46E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0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52C26" w14:textId="5AE982A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6.951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DB6B52" w14:textId="3A3FDD5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50E-01</w:t>
            </w:r>
          </w:p>
        </w:tc>
      </w:tr>
      <w:tr w:rsidR="00101B3F" w:rsidRPr="009C2336" w14:paraId="3F19AFC0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8E401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FFB9D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249C8A" w14:textId="6BECE88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9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962030" w14:textId="49E3252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1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5DCB46" w14:textId="145DC61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79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4BFD3E" w14:textId="64E19B4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3.50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3F11F0" w14:textId="00986A3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2.64E-01</w:t>
            </w:r>
          </w:p>
        </w:tc>
      </w:tr>
      <w:tr w:rsidR="00101B3F" w:rsidRPr="009C2336" w14:paraId="52F81AAA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82D7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2552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829FDF" w14:textId="0652196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3BE2C3" w14:textId="30DB477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6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7727E2" w14:textId="62371B6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1E92A" w14:textId="13A9643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A9E7D" w14:textId="3B6A0F5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2.53E-01</w:t>
            </w:r>
          </w:p>
        </w:tc>
      </w:tr>
      <w:tr w:rsidR="00101B3F" w:rsidRPr="009C2336" w14:paraId="7F9F970B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3C11B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3D80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2D590" w14:textId="54F3979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77D36C" w14:textId="6B767B4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6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F6B577" w14:textId="02AB4C5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1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C9157" w14:textId="23C2F8E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3.223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807ADD" w14:textId="0A2951C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61E-01</w:t>
            </w:r>
          </w:p>
        </w:tc>
      </w:tr>
      <w:tr w:rsidR="00101B3F" w:rsidRPr="009C2336" w14:paraId="53DEDA8A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26AA6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1A47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6E391" w14:textId="36B8CD3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352058" w14:textId="75BE71B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4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26B4AB" w14:textId="5BE7A33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7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EE091F" w14:textId="4FF64FE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0AD9F" w14:textId="1631240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5.96E-01</w:t>
            </w:r>
          </w:p>
        </w:tc>
      </w:tr>
      <w:tr w:rsidR="00101B3F" w:rsidRPr="009C2336" w14:paraId="1CC1FF92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2CC2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FD7B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2E9CF" w14:textId="0893428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086BC" w14:textId="3216831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C0A6" w14:textId="0980D44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4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47EC9" w14:textId="3A51267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1.346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30E719" w14:textId="337AD40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75E-01</w:t>
            </w:r>
          </w:p>
        </w:tc>
      </w:tr>
      <w:tr w:rsidR="00101B3F" w:rsidRPr="009C2336" w14:paraId="7FCA7120" w14:textId="77777777" w:rsidTr="008F6A50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63DA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84A06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C828D" w14:textId="401BFE8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1921CD" w14:textId="4040E2A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32B9B8" w14:textId="0751369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8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BB89C" w14:textId="2C4046A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B620BF" w14:textId="13C924C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.76E-01</w:t>
            </w:r>
          </w:p>
        </w:tc>
      </w:tr>
    </w:tbl>
    <w:p w14:paraId="2FE3FED4" w14:textId="2DA23947" w:rsidR="009C2336" w:rsidRDefault="009C2336" w:rsidP="009C233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37C17CF" w14:textId="77777777" w:rsidR="009C2336" w:rsidRDefault="009C23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AAA30D3" w14:textId="03027128" w:rsidR="009C2336" w:rsidRPr="009C2336" w:rsidRDefault="009C2336" w:rsidP="009C233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C2336">
        <w:rPr>
          <w:rFonts w:ascii="Times New Roman" w:hAnsi="Times New Roman" w:cs="Times New Roman"/>
          <w:bCs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9C2336">
        <w:rPr>
          <w:rFonts w:ascii="Times New Roman" w:hAnsi="Times New Roman" w:cs="Times New Roman"/>
          <w:bCs/>
          <w:sz w:val="24"/>
          <w:szCs w:val="24"/>
        </w:rPr>
        <w:t xml:space="preserve"> – National average relative risks (95%CI) for </w:t>
      </w:r>
      <w:r>
        <w:rPr>
          <w:rFonts w:ascii="Times New Roman" w:hAnsi="Times New Roman" w:cs="Times New Roman"/>
          <w:bCs/>
          <w:sz w:val="24"/>
          <w:szCs w:val="24"/>
        </w:rPr>
        <w:t>heat</w:t>
      </w:r>
      <w:r w:rsidRPr="009C2336">
        <w:rPr>
          <w:rFonts w:ascii="Times New Roman" w:hAnsi="Times New Roman" w:cs="Times New Roman"/>
          <w:bCs/>
          <w:sz w:val="24"/>
          <w:szCs w:val="24"/>
        </w:rPr>
        <w:t xml:space="preserve"> (percentile </w:t>
      </w:r>
      <w:r>
        <w:rPr>
          <w:rFonts w:ascii="Times New Roman" w:hAnsi="Times New Roman" w:cs="Times New Roman"/>
          <w:bCs/>
          <w:sz w:val="24"/>
          <w:szCs w:val="24"/>
        </w:rPr>
        <w:t>9</w:t>
      </w:r>
      <w:r w:rsidR="00101B3F">
        <w:rPr>
          <w:rFonts w:ascii="Times New Roman" w:hAnsi="Times New Roman" w:cs="Times New Roman"/>
          <w:bCs/>
          <w:sz w:val="24"/>
          <w:szCs w:val="24"/>
        </w:rPr>
        <w:t>9</w:t>
      </w:r>
      <w:r w:rsidRPr="009C2336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9C2336">
        <w:rPr>
          <w:rFonts w:ascii="Times New Roman" w:hAnsi="Times New Roman" w:cs="Times New Roman"/>
          <w:bCs/>
          <w:sz w:val="24"/>
          <w:szCs w:val="24"/>
        </w:rPr>
        <w:t>) exposure in Brazil stratified by health outcome, age, and sex. Note 1: This is the overall cumulative effect over 3 days of lag (summing all the contributions up to the maximum lag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9"/>
        <w:gridCol w:w="3250"/>
        <w:gridCol w:w="924"/>
        <w:gridCol w:w="924"/>
        <w:gridCol w:w="924"/>
        <w:gridCol w:w="1108"/>
        <w:gridCol w:w="1959"/>
      </w:tblGrid>
      <w:tr w:rsidR="009C2336" w:rsidRPr="009C2336" w14:paraId="5047F0D5" w14:textId="77777777" w:rsidTr="009C2336">
        <w:trPr>
          <w:trHeight w:val="300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E1FD336" w14:textId="77777777" w:rsidR="009C2336" w:rsidRPr="009C2336" w:rsidRDefault="009C2336" w:rsidP="004451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Outcome</w:t>
            </w:r>
          </w:p>
        </w:tc>
        <w:tc>
          <w:tcPr>
            <w:tcW w:w="14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5F6A02C" w14:textId="77777777" w:rsidR="009C2336" w:rsidRPr="009C2336" w:rsidRDefault="009C2336" w:rsidP="004451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Group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6BA4DB" w14:textId="77777777" w:rsidR="009C2336" w:rsidRPr="009C2336" w:rsidRDefault="009C2336" w:rsidP="004451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RR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A03C79" w14:textId="77777777" w:rsidR="009C2336" w:rsidRPr="009C2336" w:rsidRDefault="009C2336" w:rsidP="004451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95%CI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33CE2C4" w14:textId="77777777" w:rsidR="009C2336" w:rsidRPr="009C2336" w:rsidRDefault="009C2336" w:rsidP="004451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I</w:t>
            </w: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pt-BR" w:eastAsia="pt-BR"/>
              </w:rPr>
              <w:t>2</w:t>
            </w:r>
          </w:p>
        </w:tc>
        <w:tc>
          <w:tcPr>
            <w:tcW w:w="8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D4803A" w14:textId="77777777" w:rsidR="009C2336" w:rsidRPr="009C2336" w:rsidRDefault="009C2336" w:rsidP="004451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>I</w:t>
            </w: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pt-BR" w:eastAsia="pt-BR"/>
              </w:rPr>
              <w:t>2</w:t>
            </w:r>
            <w:r w:rsidRPr="009C2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pt-BR"/>
              </w:rPr>
              <w:t xml:space="preserve"> (p-value)</w:t>
            </w:r>
          </w:p>
        </w:tc>
      </w:tr>
      <w:tr w:rsidR="00101B3F" w:rsidRPr="009C2336" w14:paraId="322946BC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F0B52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247D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Overall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BEBE3" w14:textId="019C2C5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F52DF2" w14:textId="01179E8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F06585" w14:textId="03FBA24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2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37989" w14:textId="0E9A9FE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8.962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A248F" w14:textId="4B3743F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98E-03</w:t>
            </w:r>
          </w:p>
        </w:tc>
      </w:tr>
      <w:tr w:rsidR="00101B3F" w:rsidRPr="009C2336" w14:paraId="00C1B147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B6A64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D853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6BCD92" w14:textId="426E801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7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A1DED" w14:textId="70633A4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2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AD64D" w14:textId="5DF1F38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27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9C3392" w14:textId="3DFD87C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7.245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733B96" w14:textId="3BF1ADD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4E-02</w:t>
            </w:r>
          </w:p>
        </w:tc>
      </w:tr>
      <w:tr w:rsidR="00101B3F" w:rsidRPr="009C2336" w14:paraId="12201DC9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A4B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DFBF7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C7FEE6" w14:textId="578E352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0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A7651" w14:textId="219BEBD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E9B876" w14:textId="67C2BCC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6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565D72" w14:textId="71CBFA6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0.938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4BC70D" w14:textId="3EC74A5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5.80E-03</w:t>
            </w:r>
          </w:p>
        </w:tc>
      </w:tr>
      <w:tr w:rsidR="00101B3F" w:rsidRPr="009C2336" w14:paraId="575EE07A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3563F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0B1D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A4323F" w14:textId="49FC6F1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9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84EE3" w14:textId="0AB4189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2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7368E" w14:textId="02A70CE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74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4AD97" w14:textId="7C51B41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3.275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A4690C" w14:textId="71837C6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.51E-03</w:t>
            </w:r>
          </w:p>
        </w:tc>
      </w:tr>
      <w:tr w:rsidR="00101B3F" w:rsidRPr="009C2336" w14:paraId="10C1B8D2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6908B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417B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BF6F3A" w14:textId="634579E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6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AB513" w14:textId="718CD92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89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16BCD" w14:textId="613502B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44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B15F67" w14:textId="72C1EB0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7.666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A5DAA4" w14:textId="768B3FD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47E-03</w:t>
            </w:r>
          </w:p>
        </w:tc>
      </w:tr>
      <w:tr w:rsidR="00101B3F" w:rsidRPr="009C2336" w14:paraId="012D536D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C11B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EFD1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0256E" w14:textId="0F913B5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68B438" w14:textId="482B87C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4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D69837" w14:textId="38A98AC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69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9A67F3" w14:textId="0774308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83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929365" w14:textId="22161E2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4E-01</w:t>
            </w:r>
          </w:p>
        </w:tc>
      </w:tr>
      <w:tr w:rsidR="00101B3F" w:rsidRPr="009C2336" w14:paraId="5C3E6B4F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625E2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82C2B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D31D1F" w14:textId="379827E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54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1349C" w14:textId="1454EEB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1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C1260" w14:textId="34C1CB1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99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F9AE36" w14:textId="2BCB47E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9D3671" w14:textId="693C923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.10E-01</w:t>
            </w:r>
          </w:p>
        </w:tc>
      </w:tr>
      <w:tr w:rsidR="00101B3F" w:rsidRPr="009C2336" w14:paraId="1D67A742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A2D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0116F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49DA05" w14:textId="6AC3613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6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3DADAF" w14:textId="0E44FAB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89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3CF170" w14:textId="326D185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3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70784" w14:textId="7CEC910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84.004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B824C6" w14:textId="174BCB1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.94E-03</w:t>
            </w:r>
          </w:p>
        </w:tc>
      </w:tr>
      <w:tr w:rsidR="00101B3F" w:rsidRPr="009C2336" w14:paraId="12CEF1DB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85509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30DB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A2F2D7" w14:textId="384C1AC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ADA28" w14:textId="419B516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3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9FDEEA" w14:textId="2F5DE0B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7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377B31" w14:textId="0058F71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718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7DEBE0" w14:textId="174668C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6E-01</w:t>
            </w:r>
          </w:p>
        </w:tc>
      </w:tr>
      <w:tr w:rsidR="00101B3F" w:rsidRPr="009C2336" w14:paraId="79129DF4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10D3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5BD39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8E1F0" w14:textId="503480D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4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4090CC" w14:textId="71DB5A5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2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FCF6E" w14:textId="3CAB694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455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58966" w14:textId="7CD33C4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9.91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34F11C" w14:textId="1353F00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2E-01</w:t>
            </w:r>
          </w:p>
        </w:tc>
      </w:tr>
      <w:tr w:rsidR="00101B3F" w:rsidRPr="009C2336" w14:paraId="1AD5C5F8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2913A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A340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A3E0A" w14:textId="19F7CF9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8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6AF581" w14:textId="70DF0E6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00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59109C" w14:textId="694BAF0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7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DEF3BC" w14:textId="1AEEAD2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7.503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393C93" w14:textId="36A4B6A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2.35E-02</w:t>
            </w:r>
          </w:p>
        </w:tc>
      </w:tr>
      <w:tr w:rsidR="00101B3F" w:rsidRPr="009C2336" w14:paraId="3CEA21A5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88A85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Circul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6D879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2B70B9" w14:textId="39E60A4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5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905016" w14:textId="4496D10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3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D1E87" w14:textId="4A97696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690645" w14:textId="36490B5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86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226E31" w14:textId="27C2694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.49E-01</w:t>
            </w:r>
          </w:p>
        </w:tc>
      </w:tr>
      <w:tr w:rsidR="00101B3F" w:rsidRPr="009C2336" w14:paraId="1E2285A6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99A9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CA96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Overall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0B11A8" w14:textId="0B1C10B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47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B139F1" w14:textId="39016FF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7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089936" w14:textId="1019845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570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EA6B1C" w14:textId="5EA9548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8.494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BD761" w14:textId="09127BC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1E-04</w:t>
            </w:r>
          </w:p>
        </w:tc>
      </w:tr>
      <w:tr w:rsidR="00101B3F" w:rsidRPr="009C2336" w14:paraId="605B4FD2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DE9E1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2158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F0F679" w14:textId="40C9294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47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2C415E" w14:textId="4597187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5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D4A2F0" w14:textId="784433C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593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7BD1B1" w14:textId="52E0AD1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4.381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83A8E" w14:textId="42C4164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4E-03</w:t>
            </w:r>
          </w:p>
        </w:tc>
      </w:tr>
      <w:tr w:rsidR="00101B3F" w:rsidRPr="009C2336" w14:paraId="2037496E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21D42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92B05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all ag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F42194" w14:textId="6A48EE4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46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B8FE8A" w14:textId="4652234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7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09AA74" w14:textId="7967638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550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DD186D" w14:textId="4FA8871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50.771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FF0A34" w14:textId="7E809DE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9.54E-02</w:t>
            </w:r>
          </w:p>
        </w:tc>
      </w:tr>
      <w:tr w:rsidR="00101B3F" w:rsidRPr="009C2336" w14:paraId="7D8F58C0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C0F4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F08C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5FFC8E" w14:textId="4F32C90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8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6893A6" w14:textId="29593DA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0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F52CC3" w14:textId="0E0FBCF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65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C2E611" w14:textId="29046F8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0100FA" w14:textId="493D99D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.19E-01</w:t>
            </w:r>
          </w:p>
        </w:tc>
      </w:tr>
      <w:tr w:rsidR="00101B3F" w:rsidRPr="009C2336" w14:paraId="2F505944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CA72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632B4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C3F6A2" w14:textId="5233CC5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3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D99D7C" w14:textId="6AAC54E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9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7B88F9" w14:textId="36A4D41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74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273A7" w14:textId="2529DB4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66.037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5B942E" w14:textId="0016E80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42E-02</w:t>
            </w:r>
          </w:p>
        </w:tc>
      </w:tr>
      <w:tr w:rsidR="00101B3F" w:rsidRPr="009C2336" w14:paraId="23EBFC51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D5427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23CD3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/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B450A1" w14:textId="29726FB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9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86127F" w14:textId="41D3112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28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805C16" w14:textId="795DFF8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6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59C2E8" w14:textId="6143C696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3.528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97357E" w14:textId="56F6A69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5.37E-01</w:t>
            </w:r>
          </w:p>
        </w:tc>
      </w:tr>
      <w:tr w:rsidR="00101B3F" w:rsidRPr="009C2336" w14:paraId="1A06D42D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B653A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72595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5991DA" w14:textId="1446B0B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01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3D5865" w14:textId="3711204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5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7512CD" w14:textId="519B61F1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4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F22D4" w14:textId="6B53992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9.447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C80F7B" w14:textId="73F1888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94E-01</w:t>
            </w:r>
          </w:p>
        </w:tc>
      </w:tr>
      <w:tr w:rsidR="00101B3F" w:rsidRPr="009C2336" w14:paraId="3C1CCE80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68AC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7CD1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54A7EE" w14:textId="604B890C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4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BB1992" w14:textId="359A916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94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D0D426" w14:textId="62B3F3C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5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679509" w14:textId="5FFA0C4D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62.684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D7560" w14:textId="7FFCD14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6.29E-02</w:t>
            </w:r>
          </w:p>
        </w:tc>
      </w:tr>
      <w:tr w:rsidR="00101B3F" w:rsidRPr="009C2336" w14:paraId="6B188F3A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ACA2F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B4411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8F1598" w14:textId="133F344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53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C44C1" w14:textId="71C9279A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4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68677" w14:textId="435C2C8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58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0161B6" w14:textId="7B6B27E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29.58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0E8530" w14:textId="27F82502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3.61E-01</w:t>
            </w:r>
          </w:p>
        </w:tc>
      </w:tr>
      <w:tr w:rsidR="00101B3F" w:rsidRPr="009C2336" w14:paraId="00D1688D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B899A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A9138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15-4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41D4A2" w14:textId="1157970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162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8702AC" w14:textId="427D70C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5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7E66AF" w14:textId="21AB72C5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69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63E7D" w14:textId="4FAFE283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07FF13" w14:textId="507D75E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7.68E-01</w:t>
            </w:r>
          </w:p>
        </w:tc>
      </w:tr>
      <w:tr w:rsidR="00101B3F" w:rsidRPr="009C2336" w14:paraId="41F7F9CE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4AB3B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9F79C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46-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AD06BF" w14:textId="7BBB8B64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0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E89684" w14:textId="6B457127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076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E32A95" w14:textId="07D6F7C8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35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E56DDE" w14:textId="72408BE9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5.132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B4D262" w14:textId="28A05B6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4.33E-01</w:t>
            </w:r>
          </w:p>
        </w:tc>
      </w:tr>
      <w:tr w:rsidR="00101B3F" w:rsidRPr="009C2336" w14:paraId="7062AEFA" w14:textId="77777777" w:rsidTr="009C2336">
        <w:trPr>
          <w:trHeight w:val="300"/>
        </w:trPr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72582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Respiratory</w:t>
            </w:r>
          </w:p>
        </w:tc>
        <w:tc>
          <w:tcPr>
            <w:tcW w:w="1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6C59E" w14:textId="77777777" w:rsidR="00101B3F" w:rsidRPr="009C2336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9C233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Women, &gt;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F80C9F" w14:textId="2C5C250B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359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0921E1" w14:textId="0A5191CF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26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6580B8" w14:textId="79C6802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1.45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07CD5E" w14:textId="3F50880E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E3D4E" w14:textId="48EDF620" w:rsidR="00101B3F" w:rsidRPr="00101B3F" w:rsidRDefault="00101B3F" w:rsidP="00101B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101B3F">
              <w:rPr>
                <w:rFonts w:ascii="Times New Roman" w:hAnsi="Times New Roman" w:cs="Times New Roman"/>
                <w:sz w:val="20"/>
                <w:szCs w:val="20"/>
              </w:rPr>
              <w:t>6.38E-01</w:t>
            </w:r>
          </w:p>
        </w:tc>
      </w:tr>
    </w:tbl>
    <w:p w14:paraId="14DF9E44" w14:textId="77777777" w:rsidR="009C2336" w:rsidRDefault="009C2336" w:rsidP="009C233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9FCADBF" w14:textId="16CBDF89" w:rsidR="009C2336" w:rsidRDefault="009C2336" w:rsidP="009C233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64B3E3F" w14:textId="2F9FC88F" w:rsidR="00A972EC" w:rsidRDefault="00A972EC" w:rsidP="009C233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FDDEF57" w14:textId="2033AAD5" w:rsidR="00A972EC" w:rsidRDefault="00A972EC" w:rsidP="009C233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92D7921" w14:textId="608CD954" w:rsidR="00A972EC" w:rsidRDefault="00A972EC" w:rsidP="009C233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155E5D4" w14:textId="3111DB3C" w:rsidR="00A972EC" w:rsidRDefault="00A972EC" w:rsidP="00344AB5">
      <w:pPr>
        <w:rPr>
          <w:rFonts w:ascii="Times New Roman" w:hAnsi="Times New Roman" w:cs="Times New Roman"/>
        </w:rPr>
      </w:pPr>
    </w:p>
    <w:sectPr w:rsidR="00A972EC" w:rsidSect="00134C72">
      <w:pgSz w:w="12240" w:h="15840"/>
      <w:pgMar w:top="1440" w:right="576" w:bottom="144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E97F1" w14:textId="77777777" w:rsidR="00DA3EAF" w:rsidRDefault="00DA3EAF" w:rsidP="002D485B">
      <w:pPr>
        <w:spacing w:after="0" w:line="240" w:lineRule="auto"/>
      </w:pPr>
      <w:r>
        <w:separator/>
      </w:r>
    </w:p>
  </w:endnote>
  <w:endnote w:type="continuationSeparator" w:id="0">
    <w:p w14:paraId="55C76097" w14:textId="77777777" w:rsidR="00DA3EAF" w:rsidRDefault="00DA3EAF" w:rsidP="002D4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10410429"/>
      <w:docPartObj>
        <w:docPartGallery w:val="Page Numbers (Bottom of Page)"/>
        <w:docPartUnique/>
      </w:docPartObj>
    </w:sdtPr>
    <w:sdtContent>
      <w:p w14:paraId="6627D5F0" w14:textId="3E97F5A5" w:rsidR="00772EDC" w:rsidRDefault="00772EDC" w:rsidP="002D485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2DEE9C" w14:textId="77777777" w:rsidR="00772EDC" w:rsidRDefault="00772EDC">
    <w:pPr>
      <w:pStyle w:val="Footer"/>
      <w:ind w:right="360"/>
      <w:pPrChange w:id="0" w:author="LJM" w:date="2020-03-02T11:32:00Z">
        <w:pPr>
          <w:pStyle w:val="Footer"/>
        </w:pPr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801E9" w14:textId="77777777" w:rsidR="00DA3EAF" w:rsidRDefault="00DA3EAF" w:rsidP="002D485B">
      <w:pPr>
        <w:spacing w:after="0" w:line="240" w:lineRule="auto"/>
      </w:pPr>
      <w:r>
        <w:separator/>
      </w:r>
    </w:p>
  </w:footnote>
  <w:footnote w:type="continuationSeparator" w:id="0">
    <w:p w14:paraId="66469238" w14:textId="77777777" w:rsidR="00DA3EAF" w:rsidRDefault="00DA3EAF" w:rsidP="002D48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626CC"/>
    <w:multiLevelType w:val="hybridMultilevel"/>
    <w:tmpl w:val="C1CE9044"/>
    <w:lvl w:ilvl="0" w:tplc="ECE25F34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81168AE"/>
    <w:multiLevelType w:val="hybridMultilevel"/>
    <w:tmpl w:val="F990CCC0"/>
    <w:lvl w:ilvl="0" w:tplc="F68A9232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2965895">
    <w:abstractNumId w:val="1"/>
  </w:num>
  <w:num w:numId="2" w16cid:durableId="1763842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cyBjIsjSwNzZV0lIJTi4sz8/NACgxNawGVaFqW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0serztvedw59gesdx6p5pp9f55ddr9t2z9s&quot;&gt;Joel3-Saved-Saved-new&lt;record-ids&gt;&lt;item&gt;3576&lt;/item&gt;&lt;item&gt;6571&lt;/item&gt;&lt;item&gt;7060&lt;/item&gt;&lt;item&gt;7066&lt;/item&gt;&lt;item&gt;7784&lt;/item&gt;&lt;item&gt;7943&lt;/item&gt;&lt;item&gt;7994&lt;/item&gt;&lt;/record-ids&gt;&lt;/item&gt;&lt;/Libraries&gt;"/>
  </w:docVars>
  <w:rsids>
    <w:rsidRoot w:val="000038A2"/>
    <w:rsid w:val="00002DF7"/>
    <w:rsid w:val="000038A2"/>
    <w:rsid w:val="000071B6"/>
    <w:rsid w:val="0001139A"/>
    <w:rsid w:val="00014DDF"/>
    <w:rsid w:val="00016D96"/>
    <w:rsid w:val="000262A1"/>
    <w:rsid w:val="000317A7"/>
    <w:rsid w:val="000455EB"/>
    <w:rsid w:val="00047385"/>
    <w:rsid w:val="0005215E"/>
    <w:rsid w:val="00053FEF"/>
    <w:rsid w:val="00055209"/>
    <w:rsid w:val="000603B5"/>
    <w:rsid w:val="0006041B"/>
    <w:rsid w:val="000614FD"/>
    <w:rsid w:val="00067F50"/>
    <w:rsid w:val="000716D5"/>
    <w:rsid w:val="00072730"/>
    <w:rsid w:val="000747D6"/>
    <w:rsid w:val="00075D35"/>
    <w:rsid w:val="000B4046"/>
    <w:rsid w:val="000C1673"/>
    <w:rsid w:val="000C25E8"/>
    <w:rsid w:val="000E09D6"/>
    <w:rsid w:val="000E0D45"/>
    <w:rsid w:val="000E4310"/>
    <w:rsid w:val="000E62F3"/>
    <w:rsid w:val="000F0A90"/>
    <w:rsid w:val="000F28AF"/>
    <w:rsid w:val="000F4984"/>
    <w:rsid w:val="000F67B3"/>
    <w:rsid w:val="000F7550"/>
    <w:rsid w:val="00101B3F"/>
    <w:rsid w:val="00106B6D"/>
    <w:rsid w:val="00110CB8"/>
    <w:rsid w:val="0011244D"/>
    <w:rsid w:val="001144E5"/>
    <w:rsid w:val="001207F0"/>
    <w:rsid w:val="001253C3"/>
    <w:rsid w:val="00127B7D"/>
    <w:rsid w:val="001311CD"/>
    <w:rsid w:val="00134678"/>
    <w:rsid w:val="00134C72"/>
    <w:rsid w:val="00135651"/>
    <w:rsid w:val="001434CB"/>
    <w:rsid w:val="00143CA2"/>
    <w:rsid w:val="00170A9D"/>
    <w:rsid w:val="00172AE9"/>
    <w:rsid w:val="001825DE"/>
    <w:rsid w:val="001833EC"/>
    <w:rsid w:val="00183A99"/>
    <w:rsid w:val="0018458E"/>
    <w:rsid w:val="00184769"/>
    <w:rsid w:val="00187708"/>
    <w:rsid w:val="00190684"/>
    <w:rsid w:val="001A0D78"/>
    <w:rsid w:val="001A2EF3"/>
    <w:rsid w:val="001A3D79"/>
    <w:rsid w:val="001B0DCF"/>
    <w:rsid w:val="001B3A26"/>
    <w:rsid w:val="001C7670"/>
    <w:rsid w:val="001C7E97"/>
    <w:rsid w:val="001D49C5"/>
    <w:rsid w:val="001D5C8E"/>
    <w:rsid w:val="001E1E66"/>
    <w:rsid w:val="001E5203"/>
    <w:rsid w:val="001E6FED"/>
    <w:rsid w:val="00202D08"/>
    <w:rsid w:val="00204669"/>
    <w:rsid w:val="002071B6"/>
    <w:rsid w:val="0021462E"/>
    <w:rsid w:val="00223BBF"/>
    <w:rsid w:val="00227BD2"/>
    <w:rsid w:val="00242AC8"/>
    <w:rsid w:val="002465A8"/>
    <w:rsid w:val="002526CF"/>
    <w:rsid w:val="00255E52"/>
    <w:rsid w:val="002605A6"/>
    <w:rsid w:val="002612DD"/>
    <w:rsid w:val="00262C24"/>
    <w:rsid w:val="0027332E"/>
    <w:rsid w:val="00273D66"/>
    <w:rsid w:val="00273F52"/>
    <w:rsid w:val="0027407E"/>
    <w:rsid w:val="002740D4"/>
    <w:rsid w:val="00274379"/>
    <w:rsid w:val="002745C2"/>
    <w:rsid w:val="00283799"/>
    <w:rsid w:val="00283B3D"/>
    <w:rsid w:val="00287711"/>
    <w:rsid w:val="002877DF"/>
    <w:rsid w:val="0029338B"/>
    <w:rsid w:val="0029366F"/>
    <w:rsid w:val="00295346"/>
    <w:rsid w:val="002B5C1B"/>
    <w:rsid w:val="002B649E"/>
    <w:rsid w:val="002B6F54"/>
    <w:rsid w:val="002C0675"/>
    <w:rsid w:val="002C1393"/>
    <w:rsid w:val="002C2AEE"/>
    <w:rsid w:val="002C55F1"/>
    <w:rsid w:val="002D485B"/>
    <w:rsid w:val="002D48C8"/>
    <w:rsid w:val="002E168A"/>
    <w:rsid w:val="002E2CE2"/>
    <w:rsid w:val="002E4FB8"/>
    <w:rsid w:val="002E7D96"/>
    <w:rsid w:val="002F3F1E"/>
    <w:rsid w:val="0030730F"/>
    <w:rsid w:val="0031087A"/>
    <w:rsid w:val="003177B5"/>
    <w:rsid w:val="00317D14"/>
    <w:rsid w:val="00331AC4"/>
    <w:rsid w:val="00332EE0"/>
    <w:rsid w:val="0034129A"/>
    <w:rsid w:val="003442DF"/>
    <w:rsid w:val="0034468A"/>
    <w:rsid w:val="00344AB5"/>
    <w:rsid w:val="00347C71"/>
    <w:rsid w:val="00352B6F"/>
    <w:rsid w:val="003560B4"/>
    <w:rsid w:val="00364A0A"/>
    <w:rsid w:val="003677AE"/>
    <w:rsid w:val="0037249E"/>
    <w:rsid w:val="00374FB4"/>
    <w:rsid w:val="00384F50"/>
    <w:rsid w:val="00391601"/>
    <w:rsid w:val="0039417C"/>
    <w:rsid w:val="003942F1"/>
    <w:rsid w:val="00395B88"/>
    <w:rsid w:val="003B0021"/>
    <w:rsid w:val="003B01E2"/>
    <w:rsid w:val="003B1D29"/>
    <w:rsid w:val="003B3F65"/>
    <w:rsid w:val="003B4735"/>
    <w:rsid w:val="003C5963"/>
    <w:rsid w:val="003D5302"/>
    <w:rsid w:val="003D707B"/>
    <w:rsid w:val="003E0508"/>
    <w:rsid w:val="003E100E"/>
    <w:rsid w:val="003E1A61"/>
    <w:rsid w:val="003E2889"/>
    <w:rsid w:val="003E3D57"/>
    <w:rsid w:val="003E5AF9"/>
    <w:rsid w:val="00400463"/>
    <w:rsid w:val="00401983"/>
    <w:rsid w:val="00403B5E"/>
    <w:rsid w:val="00410AAF"/>
    <w:rsid w:val="00413967"/>
    <w:rsid w:val="00415B34"/>
    <w:rsid w:val="004220E0"/>
    <w:rsid w:val="004257C1"/>
    <w:rsid w:val="004266D6"/>
    <w:rsid w:val="0043442B"/>
    <w:rsid w:val="00435C85"/>
    <w:rsid w:val="00440B99"/>
    <w:rsid w:val="00441338"/>
    <w:rsid w:val="00446B7B"/>
    <w:rsid w:val="00446D36"/>
    <w:rsid w:val="00447231"/>
    <w:rsid w:val="00453701"/>
    <w:rsid w:val="00454580"/>
    <w:rsid w:val="004628B0"/>
    <w:rsid w:val="00467CFE"/>
    <w:rsid w:val="0047292B"/>
    <w:rsid w:val="0047417C"/>
    <w:rsid w:val="00475059"/>
    <w:rsid w:val="0047793C"/>
    <w:rsid w:val="00484002"/>
    <w:rsid w:val="00484BB7"/>
    <w:rsid w:val="00490ACF"/>
    <w:rsid w:val="00493CB1"/>
    <w:rsid w:val="004960BE"/>
    <w:rsid w:val="004A0C3B"/>
    <w:rsid w:val="004A18A1"/>
    <w:rsid w:val="004A2FCA"/>
    <w:rsid w:val="004A766D"/>
    <w:rsid w:val="004B1933"/>
    <w:rsid w:val="004B2E00"/>
    <w:rsid w:val="004C0611"/>
    <w:rsid w:val="004D406E"/>
    <w:rsid w:val="004D571F"/>
    <w:rsid w:val="004E16E2"/>
    <w:rsid w:val="004E7B81"/>
    <w:rsid w:val="004F0BEC"/>
    <w:rsid w:val="004F57BF"/>
    <w:rsid w:val="005027DA"/>
    <w:rsid w:val="00503F89"/>
    <w:rsid w:val="005121BB"/>
    <w:rsid w:val="005123CF"/>
    <w:rsid w:val="005205CC"/>
    <w:rsid w:val="00526D07"/>
    <w:rsid w:val="00527FBD"/>
    <w:rsid w:val="005316B9"/>
    <w:rsid w:val="00536402"/>
    <w:rsid w:val="00540498"/>
    <w:rsid w:val="00546657"/>
    <w:rsid w:val="00553EE4"/>
    <w:rsid w:val="0056090D"/>
    <w:rsid w:val="00560C36"/>
    <w:rsid w:val="005631FB"/>
    <w:rsid w:val="005749EC"/>
    <w:rsid w:val="00581D92"/>
    <w:rsid w:val="0058799D"/>
    <w:rsid w:val="0059784A"/>
    <w:rsid w:val="005A3143"/>
    <w:rsid w:val="005A47F4"/>
    <w:rsid w:val="005A5FCA"/>
    <w:rsid w:val="005B07E8"/>
    <w:rsid w:val="005C23DC"/>
    <w:rsid w:val="005C5F5A"/>
    <w:rsid w:val="005C7FAF"/>
    <w:rsid w:val="005D1BB7"/>
    <w:rsid w:val="005D3470"/>
    <w:rsid w:val="005D357E"/>
    <w:rsid w:val="005D52ED"/>
    <w:rsid w:val="005D5F1C"/>
    <w:rsid w:val="005D6117"/>
    <w:rsid w:val="005D6E8F"/>
    <w:rsid w:val="005D7E09"/>
    <w:rsid w:val="005E1A8E"/>
    <w:rsid w:val="005E3575"/>
    <w:rsid w:val="005F1651"/>
    <w:rsid w:val="00600839"/>
    <w:rsid w:val="00615B88"/>
    <w:rsid w:val="00621407"/>
    <w:rsid w:val="00621871"/>
    <w:rsid w:val="00627316"/>
    <w:rsid w:val="006306E0"/>
    <w:rsid w:val="006321E3"/>
    <w:rsid w:val="006343C8"/>
    <w:rsid w:val="00636F19"/>
    <w:rsid w:val="00647E85"/>
    <w:rsid w:val="0065143A"/>
    <w:rsid w:val="006544E1"/>
    <w:rsid w:val="006651AC"/>
    <w:rsid w:val="006733E9"/>
    <w:rsid w:val="006758D0"/>
    <w:rsid w:val="006815CA"/>
    <w:rsid w:val="00686D1D"/>
    <w:rsid w:val="0069692F"/>
    <w:rsid w:val="006977DC"/>
    <w:rsid w:val="006A382A"/>
    <w:rsid w:val="006A5D6D"/>
    <w:rsid w:val="006B1047"/>
    <w:rsid w:val="006B21DD"/>
    <w:rsid w:val="006B3D0E"/>
    <w:rsid w:val="006B56CA"/>
    <w:rsid w:val="006B575C"/>
    <w:rsid w:val="006B7AF0"/>
    <w:rsid w:val="006C04BE"/>
    <w:rsid w:val="006C18D6"/>
    <w:rsid w:val="006C4DDA"/>
    <w:rsid w:val="006D10C8"/>
    <w:rsid w:val="006D1842"/>
    <w:rsid w:val="006D37F3"/>
    <w:rsid w:val="006D4F24"/>
    <w:rsid w:val="006F63F7"/>
    <w:rsid w:val="00700C37"/>
    <w:rsid w:val="00701DCE"/>
    <w:rsid w:val="00706084"/>
    <w:rsid w:val="00706603"/>
    <w:rsid w:val="007135C7"/>
    <w:rsid w:val="00716119"/>
    <w:rsid w:val="00716DE2"/>
    <w:rsid w:val="007260C1"/>
    <w:rsid w:val="00734E2C"/>
    <w:rsid w:val="00735402"/>
    <w:rsid w:val="00741141"/>
    <w:rsid w:val="0074362A"/>
    <w:rsid w:val="007444FB"/>
    <w:rsid w:val="007462C3"/>
    <w:rsid w:val="0075734F"/>
    <w:rsid w:val="00761D89"/>
    <w:rsid w:val="00763433"/>
    <w:rsid w:val="00771FFA"/>
    <w:rsid w:val="00772EDC"/>
    <w:rsid w:val="007733CD"/>
    <w:rsid w:val="00777491"/>
    <w:rsid w:val="00781B45"/>
    <w:rsid w:val="00783A88"/>
    <w:rsid w:val="00790EFA"/>
    <w:rsid w:val="007923F3"/>
    <w:rsid w:val="00793553"/>
    <w:rsid w:val="0079599C"/>
    <w:rsid w:val="007A2CF7"/>
    <w:rsid w:val="007A701E"/>
    <w:rsid w:val="007A7EEA"/>
    <w:rsid w:val="007B0786"/>
    <w:rsid w:val="007B4BE2"/>
    <w:rsid w:val="007C2D32"/>
    <w:rsid w:val="007C2E4D"/>
    <w:rsid w:val="007C49CD"/>
    <w:rsid w:val="007C6334"/>
    <w:rsid w:val="007D0BE8"/>
    <w:rsid w:val="007D7D13"/>
    <w:rsid w:val="007F0FD6"/>
    <w:rsid w:val="007F1F37"/>
    <w:rsid w:val="0080336E"/>
    <w:rsid w:val="00810BFF"/>
    <w:rsid w:val="0081133F"/>
    <w:rsid w:val="0081199A"/>
    <w:rsid w:val="00815519"/>
    <w:rsid w:val="008176EE"/>
    <w:rsid w:val="00826AB7"/>
    <w:rsid w:val="00830EFA"/>
    <w:rsid w:val="00831EBE"/>
    <w:rsid w:val="00834123"/>
    <w:rsid w:val="00846027"/>
    <w:rsid w:val="00855595"/>
    <w:rsid w:val="00856D3F"/>
    <w:rsid w:val="008711BF"/>
    <w:rsid w:val="00876B81"/>
    <w:rsid w:val="008773E5"/>
    <w:rsid w:val="008839D9"/>
    <w:rsid w:val="00887FF4"/>
    <w:rsid w:val="00891CAA"/>
    <w:rsid w:val="00892425"/>
    <w:rsid w:val="008A2107"/>
    <w:rsid w:val="008A692A"/>
    <w:rsid w:val="008B20B6"/>
    <w:rsid w:val="008C2114"/>
    <w:rsid w:val="008C49EC"/>
    <w:rsid w:val="008D2479"/>
    <w:rsid w:val="008D5147"/>
    <w:rsid w:val="008D5289"/>
    <w:rsid w:val="008D6394"/>
    <w:rsid w:val="008E69C6"/>
    <w:rsid w:val="008F34FB"/>
    <w:rsid w:val="008F3D11"/>
    <w:rsid w:val="008F6CD4"/>
    <w:rsid w:val="00900724"/>
    <w:rsid w:val="00902584"/>
    <w:rsid w:val="0090367B"/>
    <w:rsid w:val="00906E61"/>
    <w:rsid w:val="00907C6D"/>
    <w:rsid w:val="00907C9E"/>
    <w:rsid w:val="00910B4B"/>
    <w:rsid w:val="00914C01"/>
    <w:rsid w:val="00916D29"/>
    <w:rsid w:val="00922BBB"/>
    <w:rsid w:val="00923FCB"/>
    <w:rsid w:val="00924C9D"/>
    <w:rsid w:val="00941F51"/>
    <w:rsid w:val="0094343D"/>
    <w:rsid w:val="00946088"/>
    <w:rsid w:val="00947B27"/>
    <w:rsid w:val="00952018"/>
    <w:rsid w:val="0095223A"/>
    <w:rsid w:val="0096090B"/>
    <w:rsid w:val="00975662"/>
    <w:rsid w:val="00983460"/>
    <w:rsid w:val="009834B1"/>
    <w:rsid w:val="00986EA2"/>
    <w:rsid w:val="00994651"/>
    <w:rsid w:val="009A6C58"/>
    <w:rsid w:val="009B2148"/>
    <w:rsid w:val="009B583E"/>
    <w:rsid w:val="009B597D"/>
    <w:rsid w:val="009B7D55"/>
    <w:rsid w:val="009C0384"/>
    <w:rsid w:val="009C2336"/>
    <w:rsid w:val="009C49EC"/>
    <w:rsid w:val="009D0AB5"/>
    <w:rsid w:val="009D19BA"/>
    <w:rsid w:val="009D72B2"/>
    <w:rsid w:val="009E17E6"/>
    <w:rsid w:val="009E437D"/>
    <w:rsid w:val="009E4EA0"/>
    <w:rsid w:val="009E5158"/>
    <w:rsid w:val="009E6297"/>
    <w:rsid w:val="009F1371"/>
    <w:rsid w:val="009F55FF"/>
    <w:rsid w:val="009F5AFF"/>
    <w:rsid w:val="009F76E7"/>
    <w:rsid w:val="00A00E74"/>
    <w:rsid w:val="00A01AFF"/>
    <w:rsid w:val="00A01D02"/>
    <w:rsid w:val="00A069C2"/>
    <w:rsid w:val="00A06DBF"/>
    <w:rsid w:val="00A124CA"/>
    <w:rsid w:val="00A16A21"/>
    <w:rsid w:val="00A25FFC"/>
    <w:rsid w:val="00A2786D"/>
    <w:rsid w:val="00A328E3"/>
    <w:rsid w:val="00A3784F"/>
    <w:rsid w:val="00A415BB"/>
    <w:rsid w:val="00A436A3"/>
    <w:rsid w:val="00A50C24"/>
    <w:rsid w:val="00A57E60"/>
    <w:rsid w:val="00A736CE"/>
    <w:rsid w:val="00A756B1"/>
    <w:rsid w:val="00A81B5D"/>
    <w:rsid w:val="00A837DF"/>
    <w:rsid w:val="00A843D9"/>
    <w:rsid w:val="00A84F92"/>
    <w:rsid w:val="00A85592"/>
    <w:rsid w:val="00A939D7"/>
    <w:rsid w:val="00A95EDE"/>
    <w:rsid w:val="00A972EC"/>
    <w:rsid w:val="00AA018F"/>
    <w:rsid w:val="00AA1AE2"/>
    <w:rsid w:val="00AA236C"/>
    <w:rsid w:val="00AA3D1E"/>
    <w:rsid w:val="00AA6F19"/>
    <w:rsid w:val="00AB68FA"/>
    <w:rsid w:val="00AC0AB5"/>
    <w:rsid w:val="00AC14AF"/>
    <w:rsid w:val="00AC69F1"/>
    <w:rsid w:val="00AC7C50"/>
    <w:rsid w:val="00AD5F0E"/>
    <w:rsid w:val="00AE1469"/>
    <w:rsid w:val="00AE1EAC"/>
    <w:rsid w:val="00AE23C2"/>
    <w:rsid w:val="00AE5D2B"/>
    <w:rsid w:val="00AF5624"/>
    <w:rsid w:val="00B11AD0"/>
    <w:rsid w:val="00B1793C"/>
    <w:rsid w:val="00B17BD9"/>
    <w:rsid w:val="00B20E86"/>
    <w:rsid w:val="00B235A4"/>
    <w:rsid w:val="00B31506"/>
    <w:rsid w:val="00B34ACA"/>
    <w:rsid w:val="00B3539F"/>
    <w:rsid w:val="00B37189"/>
    <w:rsid w:val="00B371A4"/>
    <w:rsid w:val="00B37DCB"/>
    <w:rsid w:val="00B46A41"/>
    <w:rsid w:val="00B52C74"/>
    <w:rsid w:val="00B638A3"/>
    <w:rsid w:val="00B7124A"/>
    <w:rsid w:val="00B7438E"/>
    <w:rsid w:val="00B744B2"/>
    <w:rsid w:val="00B75B7B"/>
    <w:rsid w:val="00B806C9"/>
    <w:rsid w:val="00B84C23"/>
    <w:rsid w:val="00B85E01"/>
    <w:rsid w:val="00B86C15"/>
    <w:rsid w:val="00B92430"/>
    <w:rsid w:val="00B96AE9"/>
    <w:rsid w:val="00BA3416"/>
    <w:rsid w:val="00BB6A84"/>
    <w:rsid w:val="00BB7986"/>
    <w:rsid w:val="00BC1260"/>
    <w:rsid w:val="00BC2590"/>
    <w:rsid w:val="00BC3D55"/>
    <w:rsid w:val="00BC706E"/>
    <w:rsid w:val="00BD4709"/>
    <w:rsid w:val="00BD7E87"/>
    <w:rsid w:val="00BE0334"/>
    <w:rsid w:val="00BE2BE0"/>
    <w:rsid w:val="00BE4EFB"/>
    <w:rsid w:val="00BE7A0E"/>
    <w:rsid w:val="00BF28C1"/>
    <w:rsid w:val="00BF64E1"/>
    <w:rsid w:val="00BF6974"/>
    <w:rsid w:val="00C00856"/>
    <w:rsid w:val="00C05AF4"/>
    <w:rsid w:val="00C1072E"/>
    <w:rsid w:val="00C163D7"/>
    <w:rsid w:val="00C210EB"/>
    <w:rsid w:val="00C217D0"/>
    <w:rsid w:val="00C2342E"/>
    <w:rsid w:val="00C30DA1"/>
    <w:rsid w:val="00C30DDD"/>
    <w:rsid w:val="00C32944"/>
    <w:rsid w:val="00C34B91"/>
    <w:rsid w:val="00C37076"/>
    <w:rsid w:val="00C40A13"/>
    <w:rsid w:val="00C411B0"/>
    <w:rsid w:val="00C44ABF"/>
    <w:rsid w:val="00C46940"/>
    <w:rsid w:val="00C50915"/>
    <w:rsid w:val="00C50ACE"/>
    <w:rsid w:val="00C5160E"/>
    <w:rsid w:val="00C5328B"/>
    <w:rsid w:val="00C5637C"/>
    <w:rsid w:val="00C57B7F"/>
    <w:rsid w:val="00C61892"/>
    <w:rsid w:val="00C62CCD"/>
    <w:rsid w:val="00C63AE9"/>
    <w:rsid w:val="00C65083"/>
    <w:rsid w:val="00C66441"/>
    <w:rsid w:val="00C70631"/>
    <w:rsid w:val="00C708BE"/>
    <w:rsid w:val="00C75827"/>
    <w:rsid w:val="00C75D47"/>
    <w:rsid w:val="00C7623B"/>
    <w:rsid w:val="00C862A4"/>
    <w:rsid w:val="00CA052E"/>
    <w:rsid w:val="00CB011E"/>
    <w:rsid w:val="00CB0D5D"/>
    <w:rsid w:val="00CB46EE"/>
    <w:rsid w:val="00CB4CCB"/>
    <w:rsid w:val="00CB5C0C"/>
    <w:rsid w:val="00CB68C4"/>
    <w:rsid w:val="00CB7C7B"/>
    <w:rsid w:val="00CC6B4A"/>
    <w:rsid w:val="00CE7ACE"/>
    <w:rsid w:val="00CF17C0"/>
    <w:rsid w:val="00CF1A53"/>
    <w:rsid w:val="00CF5262"/>
    <w:rsid w:val="00D059B0"/>
    <w:rsid w:val="00D07CA1"/>
    <w:rsid w:val="00D147A8"/>
    <w:rsid w:val="00D202A3"/>
    <w:rsid w:val="00D238D8"/>
    <w:rsid w:val="00D23C8D"/>
    <w:rsid w:val="00D30CEB"/>
    <w:rsid w:val="00D3231A"/>
    <w:rsid w:val="00D33917"/>
    <w:rsid w:val="00D33F93"/>
    <w:rsid w:val="00D35A8D"/>
    <w:rsid w:val="00D4303C"/>
    <w:rsid w:val="00D440C3"/>
    <w:rsid w:val="00D46C49"/>
    <w:rsid w:val="00D51D31"/>
    <w:rsid w:val="00D5589B"/>
    <w:rsid w:val="00D57201"/>
    <w:rsid w:val="00D622F7"/>
    <w:rsid w:val="00D71E86"/>
    <w:rsid w:val="00D76985"/>
    <w:rsid w:val="00D83DBD"/>
    <w:rsid w:val="00D863FB"/>
    <w:rsid w:val="00D863FF"/>
    <w:rsid w:val="00D866A3"/>
    <w:rsid w:val="00D94EF3"/>
    <w:rsid w:val="00DA0872"/>
    <w:rsid w:val="00DA09D7"/>
    <w:rsid w:val="00DA3EAF"/>
    <w:rsid w:val="00DB00F5"/>
    <w:rsid w:val="00DB3796"/>
    <w:rsid w:val="00DB4C6D"/>
    <w:rsid w:val="00DB686F"/>
    <w:rsid w:val="00DC0676"/>
    <w:rsid w:val="00DC30AB"/>
    <w:rsid w:val="00DC6BA4"/>
    <w:rsid w:val="00DC7E68"/>
    <w:rsid w:val="00DD32B6"/>
    <w:rsid w:val="00DE69C9"/>
    <w:rsid w:val="00DF206F"/>
    <w:rsid w:val="00DF7754"/>
    <w:rsid w:val="00E06A32"/>
    <w:rsid w:val="00E10707"/>
    <w:rsid w:val="00E13685"/>
    <w:rsid w:val="00E14561"/>
    <w:rsid w:val="00E178F2"/>
    <w:rsid w:val="00E201F5"/>
    <w:rsid w:val="00E22C7C"/>
    <w:rsid w:val="00E23D1D"/>
    <w:rsid w:val="00E27E2A"/>
    <w:rsid w:val="00E33159"/>
    <w:rsid w:val="00E3331C"/>
    <w:rsid w:val="00E401CF"/>
    <w:rsid w:val="00E50598"/>
    <w:rsid w:val="00E53DF1"/>
    <w:rsid w:val="00E5446F"/>
    <w:rsid w:val="00E54F29"/>
    <w:rsid w:val="00E71197"/>
    <w:rsid w:val="00E7180C"/>
    <w:rsid w:val="00E74CF3"/>
    <w:rsid w:val="00E760A0"/>
    <w:rsid w:val="00E766E1"/>
    <w:rsid w:val="00E813CE"/>
    <w:rsid w:val="00E82296"/>
    <w:rsid w:val="00E9747B"/>
    <w:rsid w:val="00E97EA2"/>
    <w:rsid w:val="00EC3939"/>
    <w:rsid w:val="00EC39AA"/>
    <w:rsid w:val="00ED7911"/>
    <w:rsid w:val="00EE2329"/>
    <w:rsid w:val="00EF089E"/>
    <w:rsid w:val="00EF1062"/>
    <w:rsid w:val="00EF15DF"/>
    <w:rsid w:val="00F0489C"/>
    <w:rsid w:val="00F0595D"/>
    <w:rsid w:val="00F05FD5"/>
    <w:rsid w:val="00F06E0D"/>
    <w:rsid w:val="00F14149"/>
    <w:rsid w:val="00F15390"/>
    <w:rsid w:val="00F16DE6"/>
    <w:rsid w:val="00F2545D"/>
    <w:rsid w:val="00F34177"/>
    <w:rsid w:val="00F342FE"/>
    <w:rsid w:val="00F36680"/>
    <w:rsid w:val="00F4486A"/>
    <w:rsid w:val="00F46969"/>
    <w:rsid w:val="00F46F17"/>
    <w:rsid w:val="00F4735D"/>
    <w:rsid w:val="00F52B1F"/>
    <w:rsid w:val="00F564FE"/>
    <w:rsid w:val="00F56A76"/>
    <w:rsid w:val="00F66444"/>
    <w:rsid w:val="00F70B2F"/>
    <w:rsid w:val="00F72528"/>
    <w:rsid w:val="00F73E74"/>
    <w:rsid w:val="00F740A6"/>
    <w:rsid w:val="00F76571"/>
    <w:rsid w:val="00F8385A"/>
    <w:rsid w:val="00F94154"/>
    <w:rsid w:val="00FB5A67"/>
    <w:rsid w:val="00FC1C99"/>
    <w:rsid w:val="00FC7853"/>
    <w:rsid w:val="00FD4A90"/>
    <w:rsid w:val="00FD5069"/>
    <w:rsid w:val="00FD7625"/>
    <w:rsid w:val="00FF1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7C6253"/>
  <w15:chartTrackingRefBased/>
  <w15:docId w15:val="{47B798C6-D6B5-4D98-B9A6-ADF5122EF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E0D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E0D45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paragraph" w:styleId="ListParagraph">
    <w:name w:val="List Paragraph"/>
    <w:basedOn w:val="Normal"/>
    <w:uiPriority w:val="34"/>
    <w:qFormat/>
    <w:rsid w:val="005027DA"/>
    <w:pPr>
      <w:ind w:left="720"/>
      <w:contextualSpacing/>
    </w:pPr>
  </w:style>
  <w:style w:type="table" w:styleId="TableGrid">
    <w:name w:val="Table Grid"/>
    <w:basedOn w:val="TableNormal"/>
    <w:rsid w:val="000E4310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63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3A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3A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A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AE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47B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79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31F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A328E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328E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328E3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328E3"/>
    <w:rPr>
      <w:rFonts w:ascii="Calibri" w:hAnsi="Calibri" w:cs="Calibri"/>
      <w:noProof/>
    </w:rPr>
  </w:style>
  <w:style w:type="character" w:styleId="Emphasis">
    <w:name w:val="Emphasis"/>
    <w:basedOn w:val="DefaultParagraphFont"/>
    <w:uiPriority w:val="20"/>
    <w:qFormat/>
    <w:rsid w:val="000E0D45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2D4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85B"/>
  </w:style>
  <w:style w:type="character" w:styleId="PageNumber">
    <w:name w:val="page number"/>
    <w:basedOn w:val="DefaultParagraphFont"/>
    <w:uiPriority w:val="99"/>
    <w:semiHidden/>
    <w:unhideWhenUsed/>
    <w:rsid w:val="002D485B"/>
  </w:style>
  <w:style w:type="character" w:styleId="PlaceholderText">
    <w:name w:val="Placeholder Text"/>
    <w:basedOn w:val="DefaultParagraphFont"/>
    <w:uiPriority w:val="99"/>
    <w:semiHidden/>
    <w:rsid w:val="00DB686F"/>
    <w:rPr>
      <w:color w:val="808080"/>
    </w:rPr>
  </w:style>
  <w:style w:type="paragraph" w:styleId="Revision">
    <w:name w:val="Revision"/>
    <w:hidden/>
    <w:uiPriority w:val="99"/>
    <w:semiHidden/>
    <w:rsid w:val="0062731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522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23A"/>
  </w:style>
  <w:style w:type="character" w:styleId="FollowedHyperlink">
    <w:name w:val="FollowedHyperlink"/>
    <w:basedOn w:val="DefaultParagraphFont"/>
    <w:uiPriority w:val="99"/>
    <w:semiHidden/>
    <w:unhideWhenUsed/>
    <w:rsid w:val="00D30CEB"/>
    <w:rPr>
      <w:color w:val="954F72"/>
      <w:u w:val="single"/>
    </w:rPr>
  </w:style>
  <w:style w:type="paragraph" w:customStyle="1" w:styleId="msonormal0">
    <w:name w:val="msonormal"/>
    <w:basedOn w:val="Normal"/>
    <w:rsid w:val="00D30C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D30C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D30C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D30C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3">
    <w:name w:val="xl63"/>
    <w:basedOn w:val="Normal"/>
    <w:rsid w:val="00512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4">
    <w:name w:val="xl64"/>
    <w:basedOn w:val="Normal"/>
    <w:rsid w:val="00512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0652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3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8964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6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44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426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2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98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16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48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090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624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9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1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06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1FF22-7FD6-4F8F-B101-9849651D2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0</Pages>
  <Words>2545</Words>
  <Characters>1374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berb Requia Junior</dc:creator>
  <cp:keywords/>
  <dc:description/>
  <cp:lastModifiedBy>Weeberb Réquia</cp:lastModifiedBy>
  <cp:revision>40</cp:revision>
  <dcterms:created xsi:type="dcterms:W3CDTF">2020-03-22T10:49:00Z</dcterms:created>
  <dcterms:modified xsi:type="dcterms:W3CDTF">2022-11-24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journal-of-public-health</vt:lpwstr>
  </property>
  <property fmtid="{D5CDD505-2E9C-101B-9397-08002B2CF9AE}" pid="3" name="Mendeley Recent Style Name 0_1">
    <vt:lpwstr>American Journal of Public Health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tmospheric-environment</vt:lpwstr>
  </property>
  <property fmtid="{D5CDD505-2E9C-101B-9397-08002B2CF9AE}" pid="9" name="Mendeley Recent Style Name 3_1">
    <vt:lpwstr>Atmospheric Environment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environmental-health-perspectives</vt:lpwstr>
  </property>
  <property fmtid="{D5CDD505-2E9C-101B-9397-08002B2CF9AE}" pid="13" name="Mendeley Recent Style Name 5_1">
    <vt:lpwstr>Environmental Health Perspectives</vt:lpwstr>
  </property>
  <property fmtid="{D5CDD505-2E9C-101B-9397-08002B2CF9AE}" pid="14" name="Mendeley Recent Style Id 6_1">
    <vt:lpwstr>http://www.zotero.org/styles/environmental-pollution</vt:lpwstr>
  </property>
  <property fmtid="{D5CDD505-2E9C-101B-9397-08002B2CF9AE}" pid="15" name="Mendeley Recent Style Name 6_1">
    <vt:lpwstr>Environmental Pollution</vt:lpwstr>
  </property>
  <property fmtid="{D5CDD505-2E9C-101B-9397-08002B2CF9AE}" pid="16" name="Mendeley Recent Style Id 7_1">
    <vt:lpwstr>http://www.zotero.org/styles/environmental-science-and-technology</vt:lpwstr>
  </property>
  <property fmtid="{D5CDD505-2E9C-101B-9397-08002B2CF9AE}" pid="17" name="Mendeley Recent Style Name 7_1">
    <vt:lpwstr>Environmental Science &amp; Technology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universidade-federal-do-espirito-santo-abnt-initials</vt:lpwstr>
  </property>
  <property fmtid="{D5CDD505-2E9C-101B-9397-08002B2CF9AE}" pid="21" name="Mendeley Recent Style Name 9_1">
    <vt:lpwstr>Universidade Federal do Espírito Santo - ABNT (autoria abreviada)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ceccad1-f967-336d-82d8-bffb5e482b6a</vt:lpwstr>
  </property>
  <property fmtid="{D5CDD505-2E9C-101B-9397-08002B2CF9AE}" pid="24" name="Mendeley Citation Style_1">
    <vt:lpwstr>http://www.zotero.org/styles/environmental-science-and-technology</vt:lpwstr>
  </property>
</Properties>
</file>